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1FFC8" w14:textId="77777777" w:rsidR="00FE4378" w:rsidRDefault="00FE4378" w:rsidP="00FE4378">
      <w:pPr>
        <w:pStyle w:val="Heading4"/>
        <w:ind w:left="360"/>
        <w:rPr>
          <w:rFonts w:ascii="Arial" w:hAnsi="Arial" w:cs="Arial"/>
          <w:b/>
          <w:caps/>
          <w:color w:val="FFFFFF"/>
          <w:sz w:val="24"/>
          <w:szCs w:val="28"/>
          <w:highlight w:val="black"/>
        </w:rPr>
      </w:pPr>
      <w:r>
        <w:rPr>
          <w:rFonts w:ascii="Arial" w:hAnsi="Arial" w:cs="Arial"/>
          <w:b/>
          <w:caps/>
          <w:color w:val="FFFFFF"/>
          <w:sz w:val="24"/>
          <w:szCs w:val="28"/>
          <w:highlight w:val="black"/>
        </w:rPr>
        <w:t>Visual Arts League</w:t>
      </w:r>
    </w:p>
    <w:p w14:paraId="11CE6012" w14:textId="6F3A1D47" w:rsidR="00FE4378" w:rsidRDefault="00FE4378" w:rsidP="00FE4378">
      <w:pPr>
        <w:pStyle w:val="Heading4"/>
        <w:ind w:left="360"/>
        <w:rPr>
          <w:rFonts w:ascii="Arial" w:hAnsi="Arial" w:cs="Arial"/>
          <w:b/>
          <w:caps/>
          <w:color w:val="FFFFFF"/>
          <w:sz w:val="24"/>
          <w:szCs w:val="28"/>
          <w:highlight w:val="black"/>
        </w:rPr>
      </w:pPr>
      <w:r>
        <w:rPr>
          <w:rFonts w:ascii="Arial" w:hAnsi="Arial" w:cs="Arial"/>
          <w:b/>
          <w:caps/>
          <w:color w:val="FFFFFF"/>
          <w:sz w:val="24"/>
          <w:szCs w:val="28"/>
          <w:highlight w:val="black"/>
        </w:rPr>
        <w:t xml:space="preserve"> </w:t>
      </w:r>
      <w:r w:rsidRPr="009E685F">
        <w:rPr>
          <w:rFonts w:ascii="Arial" w:hAnsi="Arial" w:cs="Arial"/>
          <w:b/>
          <w:caps/>
          <w:color w:val="FFFFFF"/>
          <w:sz w:val="24"/>
          <w:szCs w:val="28"/>
          <w:highlight w:val="black"/>
        </w:rPr>
        <w:t xml:space="preserve">ENTRY </w:t>
      </w:r>
      <w:r>
        <w:rPr>
          <w:rFonts w:ascii="Arial" w:hAnsi="Arial" w:cs="Arial"/>
          <w:b/>
          <w:caps/>
          <w:color w:val="FFFFFF"/>
          <w:sz w:val="24"/>
          <w:szCs w:val="28"/>
          <w:highlight w:val="black"/>
        </w:rPr>
        <w:t>Summary</w:t>
      </w:r>
    </w:p>
    <w:p w14:paraId="35483FCC" w14:textId="77777777" w:rsidR="00123A5C" w:rsidRDefault="00B56441"/>
    <w:tbl>
      <w:tblPr>
        <w:tblStyle w:val="TableGrid"/>
        <w:tblW w:w="13225" w:type="dxa"/>
        <w:jc w:val="center"/>
        <w:tblLook w:val="04A0" w:firstRow="1" w:lastRow="0" w:firstColumn="1" w:lastColumn="0" w:noHBand="0" w:noVBand="1"/>
      </w:tblPr>
      <w:tblGrid>
        <w:gridCol w:w="970"/>
        <w:gridCol w:w="2625"/>
        <w:gridCol w:w="5040"/>
        <w:gridCol w:w="2880"/>
        <w:gridCol w:w="1710"/>
      </w:tblGrid>
      <w:tr w:rsidR="007B2E0B" w14:paraId="411ED1D1" w14:textId="77777777" w:rsidTr="007B2E0B">
        <w:trPr>
          <w:jc w:val="center"/>
        </w:trPr>
        <w:tc>
          <w:tcPr>
            <w:tcW w:w="970" w:type="dxa"/>
            <w:shd w:val="clear" w:color="auto" w:fill="D9D9D9" w:themeFill="background1" w:themeFillShade="D9"/>
          </w:tcPr>
          <w:p w14:paraId="2FC443DC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Piece Number</w:t>
            </w:r>
          </w:p>
        </w:tc>
        <w:tc>
          <w:tcPr>
            <w:tcW w:w="2625" w:type="dxa"/>
            <w:shd w:val="clear" w:color="auto" w:fill="D9D9D9" w:themeFill="background1" w:themeFillShade="D9"/>
          </w:tcPr>
          <w:p w14:paraId="176C2518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Artist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2AD7B8DA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Title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30DB4057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Medium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66400579" w14:textId="77777777" w:rsidR="007B2E0B" w:rsidRPr="00DA3A6D" w:rsidRDefault="007B2E0B">
            <w:pPr>
              <w:rPr>
                <w:b/>
              </w:rPr>
            </w:pPr>
            <w:r>
              <w:rPr>
                <w:b/>
              </w:rPr>
              <w:t>Price</w:t>
            </w:r>
          </w:p>
        </w:tc>
      </w:tr>
      <w:tr w:rsidR="007B2E0B" w14:paraId="3AA51284" w14:textId="77777777" w:rsidTr="007B2E0B">
        <w:trPr>
          <w:jc w:val="center"/>
        </w:trPr>
        <w:tc>
          <w:tcPr>
            <w:tcW w:w="970" w:type="dxa"/>
          </w:tcPr>
          <w:p w14:paraId="5664171E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1</w:t>
            </w:r>
          </w:p>
        </w:tc>
        <w:tc>
          <w:tcPr>
            <w:tcW w:w="2625" w:type="dxa"/>
          </w:tcPr>
          <w:p w14:paraId="58D7ABB8" w14:textId="77777777" w:rsidR="007B2E0B" w:rsidRDefault="007B2E0B"/>
        </w:tc>
        <w:tc>
          <w:tcPr>
            <w:tcW w:w="5040" w:type="dxa"/>
          </w:tcPr>
          <w:p w14:paraId="64E3992B" w14:textId="77777777" w:rsidR="007B2E0B" w:rsidRDefault="007B2E0B"/>
        </w:tc>
        <w:tc>
          <w:tcPr>
            <w:tcW w:w="2880" w:type="dxa"/>
          </w:tcPr>
          <w:p w14:paraId="0A77F2F9" w14:textId="77777777" w:rsidR="007B2E0B" w:rsidRDefault="007B2E0B"/>
        </w:tc>
        <w:tc>
          <w:tcPr>
            <w:tcW w:w="1710" w:type="dxa"/>
          </w:tcPr>
          <w:p w14:paraId="36B0E099" w14:textId="77777777" w:rsidR="007B2E0B" w:rsidRDefault="007B2E0B"/>
        </w:tc>
      </w:tr>
      <w:tr w:rsidR="007B2E0B" w14:paraId="7D7A36C5" w14:textId="77777777" w:rsidTr="007B2E0B">
        <w:trPr>
          <w:jc w:val="center"/>
        </w:trPr>
        <w:tc>
          <w:tcPr>
            <w:tcW w:w="970" w:type="dxa"/>
          </w:tcPr>
          <w:p w14:paraId="69C42FFC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2</w:t>
            </w:r>
          </w:p>
        </w:tc>
        <w:tc>
          <w:tcPr>
            <w:tcW w:w="2625" w:type="dxa"/>
          </w:tcPr>
          <w:p w14:paraId="2671D52D" w14:textId="77777777" w:rsidR="007B2E0B" w:rsidRDefault="007B2E0B"/>
        </w:tc>
        <w:tc>
          <w:tcPr>
            <w:tcW w:w="5040" w:type="dxa"/>
          </w:tcPr>
          <w:p w14:paraId="780BF822" w14:textId="77777777" w:rsidR="007B2E0B" w:rsidRDefault="007B2E0B"/>
        </w:tc>
        <w:tc>
          <w:tcPr>
            <w:tcW w:w="2880" w:type="dxa"/>
          </w:tcPr>
          <w:p w14:paraId="7E3B39EB" w14:textId="77777777" w:rsidR="007B2E0B" w:rsidRDefault="007B2E0B"/>
        </w:tc>
        <w:tc>
          <w:tcPr>
            <w:tcW w:w="1710" w:type="dxa"/>
          </w:tcPr>
          <w:p w14:paraId="4129D918" w14:textId="77777777" w:rsidR="007B2E0B" w:rsidRDefault="007B2E0B"/>
        </w:tc>
      </w:tr>
      <w:tr w:rsidR="007B2E0B" w14:paraId="434CC15A" w14:textId="77777777" w:rsidTr="007B2E0B">
        <w:trPr>
          <w:jc w:val="center"/>
        </w:trPr>
        <w:tc>
          <w:tcPr>
            <w:tcW w:w="970" w:type="dxa"/>
          </w:tcPr>
          <w:p w14:paraId="54942797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3</w:t>
            </w:r>
          </w:p>
        </w:tc>
        <w:tc>
          <w:tcPr>
            <w:tcW w:w="2625" w:type="dxa"/>
          </w:tcPr>
          <w:p w14:paraId="52BFA7CB" w14:textId="77777777" w:rsidR="007B2E0B" w:rsidRDefault="007B2E0B"/>
        </w:tc>
        <w:tc>
          <w:tcPr>
            <w:tcW w:w="5040" w:type="dxa"/>
          </w:tcPr>
          <w:p w14:paraId="1D94EBB8" w14:textId="77777777" w:rsidR="007B2E0B" w:rsidRDefault="007B2E0B"/>
        </w:tc>
        <w:tc>
          <w:tcPr>
            <w:tcW w:w="2880" w:type="dxa"/>
          </w:tcPr>
          <w:p w14:paraId="7523A491" w14:textId="77777777" w:rsidR="007B2E0B" w:rsidRDefault="007B2E0B"/>
        </w:tc>
        <w:tc>
          <w:tcPr>
            <w:tcW w:w="1710" w:type="dxa"/>
          </w:tcPr>
          <w:p w14:paraId="736D4DC0" w14:textId="77777777" w:rsidR="007B2E0B" w:rsidRDefault="007B2E0B"/>
        </w:tc>
      </w:tr>
      <w:tr w:rsidR="007B2E0B" w14:paraId="6FD2D654" w14:textId="77777777" w:rsidTr="007B2E0B">
        <w:trPr>
          <w:jc w:val="center"/>
        </w:trPr>
        <w:tc>
          <w:tcPr>
            <w:tcW w:w="970" w:type="dxa"/>
          </w:tcPr>
          <w:p w14:paraId="72A2643F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4</w:t>
            </w:r>
          </w:p>
        </w:tc>
        <w:tc>
          <w:tcPr>
            <w:tcW w:w="2625" w:type="dxa"/>
          </w:tcPr>
          <w:p w14:paraId="5AECBAD3" w14:textId="77777777" w:rsidR="007B2E0B" w:rsidRDefault="007B2E0B"/>
        </w:tc>
        <w:tc>
          <w:tcPr>
            <w:tcW w:w="5040" w:type="dxa"/>
          </w:tcPr>
          <w:p w14:paraId="46C806E5" w14:textId="77777777" w:rsidR="007B2E0B" w:rsidRDefault="007B2E0B"/>
        </w:tc>
        <w:tc>
          <w:tcPr>
            <w:tcW w:w="2880" w:type="dxa"/>
          </w:tcPr>
          <w:p w14:paraId="02BD5BA8" w14:textId="77777777" w:rsidR="007B2E0B" w:rsidRDefault="007B2E0B"/>
        </w:tc>
        <w:tc>
          <w:tcPr>
            <w:tcW w:w="1710" w:type="dxa"/>
          </w:tcPr>
          <w:p w14:paraId="3571F50D" w14:textId="77777777" w:rsidR="007B2E0B" w:rsidRDefault="007B2E0B"/>
        </w:tc>
      </w:tr>
      <w:tr w:rsidR="007B2E0B" w14:paraId="0A9DD866" w14:textId="77777777" w:rsidTr="007B2E0B">
        <w:trPr>
          <w:jc w:val="center"/>
        </w:trPr>
        <w:tc>
          <w:tcPr>
            <w:tcW w:w="970" w:type="dxa"/>
          </w:tcPr>
          <w:p w14:paraId="067546DC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5</w:t>
            </w:r>
          </w:p>
        </w:tc>
        <w:tc>
          <w:tcPr>
            <w:tcW w:w="2625" w:type="dxa"/>
          </w:tcPr>
          <w:p w14:paraId="5C2C2097" w14:textId="77777777" w:rsidR="007B2E0B" w:rsidRDefault="007B2E0B"/>
        </w:tc>
        <w:tc>
          <w:tcPr>
            <w:tcW w:w="5040" w:type="dxa"/>
          </w:tcPr>
          <w:p w14:paraId="23EB2350" w14:textId="77777777" w:rsidR="007B2E0B" w:rsidRDefault="007B2E0B"/>
        </w:tc>
        <w:tc>
          <w:tcPr>
            <w:tcW w:w="2880" w:type="dxa"/>
          </w:tcPr>
          <w:p w14:paraId="0EB68177" w14:textId="77777777" w:rsidR="007B2E0B" w:rsidRDefault="007B2E0B"/>
        </w:tc>
        <w:tc>
          <w:tcPr>
            <w:tcW w:w="1710" w:type="dxa"/>
          </w:tcPr>
          <w:p w14:paraId="0A917E10" w14:textId="77777777" w:rsidR="007B2E0B" w:rsidRDefault="007B2E0B"/>
        </w:tc>
      </w:tr>
      <w:tr w:rsidR="007B2E0B" w14:paraId="38A6E86A" w14:textId="77777777" w:rsidTr="007B2E0B">
        <w:trPr>
          <w:jc w:val="center"/>
        </w:trPr>
        <w:tc>
          <w:tcPr>
            <w:tcW w:w="970" w:type="dxa"/>
          </w:tcPr>
          <w:p w14:paraId="64837773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6</w:t>
            </w:r>
          </w:p>
        </w:tc>
        <w:tc>
          <w:tcPr>
            <w:tcW w:w="2625" w:type="dxa"/>
          </w:tcPr>
          <w:p w14:paraId="228A7209" w14:textId="77777777" w:rsidR="007B2E0B" w:rsidRDefault="007B2E0B"/>
        </w:tc>
        <w:tc>
          <w:tcPr>
            <w:tcW w:w="5040" w:type="dxa"/>
          </w:tcPr>
          <w:p w14:paraId="34459564" w14:textId="77777777" w:rsidR="007B2E0B" w:rsidRDefault="007B2E0B"/>
        </w:tc>
        <w:tc>
          <w:tcPr>
            <w:tcW w:w="2880" w:type="dxa"/>
          </w:tcPr>
          <w:p w14:paraId="6C80FA29" w14:textId="77777777" w:rsidR="007B2E0B" w:rsidRDefault="007B2E0B"/>
        </w:tc>
        <w:tc>
          <w:tcPr>
            <w:tcW w:w="1710" w:type="dxa"/>
          </w:tcPr>
          <w:p w14:paraId="2B09F91F" w14:textId="77777777" w:rsidR="007B2E0B" w:rsidRDefault="007B2E0B"/>
        </w:tc>
      </w:tr>
      <w:tr w:rsidR="007B2E0B" w14:paraId="6857031B" w14:textId="77777777" w:rsidTr="007B2E0B">
        <w:trPr>
          <w:jc w:val="center"/>
        </w:trPr>
        <w:tc>
          <w:tcPr>
            <w:tcW w:w="970" w:type="dxa"/>
          </w:tcPr>
          <w:p w14:paraId="762EEF4A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7</w:t>
            </w:r>
          </w:p>
        </w:tc>
        <w:tc>
          <w:tcPr>
            <w:tcW w:w="2625" w:type="dxa"/>
          </w:tcPr>
          <w:p w14:paraId="019EE059" w14:textId="77777777" w:rsidR="007B2E0B" w:rsidRDefault="007B2E0B"/>
        </w:tc>
        <w:tc>
          <w:tcPr>
            <w:tcW w:w="5040" w:type="dxa"/>
          </w:tcPr>
          <w:p w14:paraId="4711708D" w14:textId="77777777" w:rsidR="007B2E0B" w:rsidRDefault="007B2E0B"/>
        </w:tc>
        <w:tc>
          <w:tcPr>
            <w:tcW w:w="2880" w:type="dxa"/>
          </w:tcPr>
          <w:p w14:paraId="0317B03D" w14:textId="77777777" w:rsidR="007B2E0B" w:rsidRDefault="007B2E0B"/>
        </w:tc>
        <w:tc>
          <w:tcPr>
            <w:tcW w:w="1710" w:type="dxa"/>
          </w:tcPr>
          <w:p w14:paraId="3ED0B906" w14:textId="77777777" w:rsidR="007B2E0B" w:rsidRDefault="007B2E0B"/>
        </w:tc>
      </w:tr>
      <w:tr w:rsidR="007B2E0B" w14:paraId="00DD5F0E" w14:textId="77777777" w:rsidTr="007B2E0B">
        <w:trPr>
          <w:jc w:val="center"/>
        </w:trPr>
        <w:tc>
          <w:tcPr>
            <w:tcW w:w="970" w:type="dxa"/>
          </w:tcPr>
          <w:p w14:paraId="6D1F112D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8</w:t>
            </w:r>
          </w:p>
        </w:tc>
        <w:tc>
          <w:tcPr>
            <w:tcW w:w="2625" w:type="dxa"/>
          </w:tcPr>
          <w:p w14:paraId="5BE2DA8A" w14:textId="77777777" w:rsidR="007B2E0B" w:rsidRDefault="007B2E0B"/>
        </w:tc>
        <w:tc>
          <w:tcPr>
            <w:tcW w:w="5040" w:type="dxa"/>
          </w:tcPr>
          <w:p w14:paraId="28E6CF41" w14:textId="77777777" w:rsidR="007B2E0B" w:rsidRDefault="007B2E0B"/>
        </w:tc>
        <w:tc>
          <w:tcPr>
            <w:tcW w:w="2880" w:type="dxa"/>
          </w:tcPr>
          <w:p w14:paraId="39A9B267" w14:textId="77777777" w:rsidR="007B2E0B" w:rsidRDefault="007B2E0B"/>
        </w:tc>
        <w:tc>
          <w:tcPr>
            <w:tcW w:w="1710" w:type="dxa"/>
          </w:tcPr>
          <w:p w14:paraId="3E2DDF54" w14:textId="77777777" w:rsidR="007B2E0B" w:rsidRDefault="007B2E0B"/>
        </w:tc>
      </w:tr>
      <w:tr w:rsidR="007B2E0B" w14:paraId="4F18C14C" w14:textId="77777777" w:rsidTr="007B2E0B">
        <w:trPr>
          <w:jc w:val="center"/>
        </w:trPr>
        <w:tc>
          <w:tcPr>
            <w:tcW w:w="970" w:type="dxa"/>
          </w:tcPr>
          <w:p w14:paraId="47943EC7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9</w:t>
            </w:r>
          </w:p>
        </w:tc>
        <w:tc>
          <w:tcPr>
            <w:tcW w:w="2625" w:type="dxa"/>
          </w:tcPr>
          <w:p w14:paraId="1D3935F5" w14:textId="77777777" w:rsidR="007B2E0B" w:rsidRDefault="007B2E0B"/>
        </w:tc>
        <w:tc>
          <w:tcPr>
            <w:tcW w:w="5040" w:type="dxa"/>
          </w:tcPr>
          <w:p w14:paraId="36D7B8E5" w14:textId="77777777" w:rsidR="007B2E0B" w:rsidRDefault="007B2E0B"/>
        </w:tc>
        <w:tc>
          <w:tcPr>
            <w:tcW w:w="2880" w:type="dxa"/>
          </w:tcPr>
          <w:p w14:paraId="0CDCE836" w14:textId="77777777" w:rsidR="007B2E0B" w:rsidRDefault="007B2E0B"/>
        </w:tc>
        <w:tc>
          <w:tcPr>
            <w:tcW w:w="1710" w:type="dxa"/>
          </w:tcPr>
          <w:p w14:paraId="11C509E1" w14:textId="77777777" w:rsidR="007B2E0B" w:rsidRDefault="007B2E0B"/>
        </w:tc>
      </w:tr>
      <w:tr w:rsidR="007B2E0B" w14:paraId="7379F0B3" w14:textId="77777777" w:rsidTr="007B2E0B">
        <w:trPr>
          <w:jc w:val="center"/>
        </w:trPr>
        <w:tc>
          <w:tcPr>
            <w:tcW w:w="970" w:type="dxa"/>
          </w:tcPr>
          <w:p w14:paraId="03BC622C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10</w:t>
            </w:r>
          </w:p>
        </w:tc>
        <w:tc>
          <w:tcPr>
            <w:tcW w:w="2625" w:type="dxa"/>
          </w:tcPr>
          <w:p w14:paraId="6D0ED220" w14:textId="77777777" w:rsidR="007B2E0B" w:rsidRDefault="007B2E0B"/>
        </w:tc>
        <w:tc>
          <w:tcPr>
            <w:tcW w:w="5040" w:type="dxa"/>
          </w:tcPr>
          <w:p w14:paraId="6CA012E7" w14:textId="77777777" w:rsidR="007B2E0B" w:rsidRDefault="007B2E0B"/>
        </w:tc>
        <w:tc>
          <w:tcPr>
            <w:tcW w:w="2880" w:type="dxa"/>
          </w:tcPr>
          <w:p w14:paraId="54021CBB" w14:textId="77777777" w:rsidR="007B2E0B" w:rsidRDefault="007B2E0B"/>
        </w:tc>
        <w:tc>
          <w:tcPr>
            <w:tcW w:w="1710" w:type="dxa"/>
          </w:tcPr>
          <w:p w14:paraId="701512AA" w14:textId="77777777" w:rsidR="007B2E0B" w:rsidRDefault="007B2E0B"/>
        </w:tc>
      </w:tr>
      <w:tr w:rsidR="007B2E0B" w14:paraId="345BC0C2" w14:textId="77777777" w:rsidTr="007B2E0B">
        <w:trPr>
          <w:jc w:val="center"/>
        </w:trPr>
        <w:tc>
          <w:tcPr>
            <w:tcW w:w="970" w:type="dxa"/>
          </w:tcPr>
          <w:p w14:paraId="2814076D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11</w:t>
            </w:r>
          </w:p>
        </w:tc>
        <w:tc>
          <w:tcPr>
            <w:tcW w:w="2625" w:type="dxa"/>
          </w:tcPr>
          <w:p w14:paraId="236DB8F1" w14:textId="77777777" w:rsidR="007B2E0B" w:rsidRDefault="007B2E0B"/>
        </w:tc>
        <w:tc>
          <w:tcPr>
            <w:tcW w:w="5040" w:type="dxa"/>
          </w:tcPr>
          <w:p w14:paraId="435CAEF2" w14:textId="77777777" w:rsidR="007B2E0B" w:rsidRDefault="007B2E0B"/>
        </w:tc>
        <w:tc>
          <w:tcPr>
            <w:tcW w:w="2880" w:type="dxa"/>
          </w:tcPr>
          <w:p w14:paraId="55B058FF" w14:textId="77777777" w:rsidR="007B2E0B" w:rsidRDefault="007B2E0B"/>
        </w:tc>
        <w:tc>
          <w:tcPr>
            <w:tcW w:w="1710" w:type="dxa"/>
          </w:tcPr>
          <w:p w14:paraId="69531BBB" w14:textId="77777777" w:rsidR="007B2E0B" w:rsidRDefault="007B2E0B"/>
        </w:tc>
      </w:tr>
      <w:tr w:rsidR="007B2E0B" w14:paraId="3F1A1EA7" w14:textId="77777777" w:rsidTr="007B2E0B">
        <w:trPr>
          <w:jc w:val="center"/>
        </w:trPr>
        <w:tc>
          <w:tcPr>
            <w:tcW w:w="970" w:type="dxa"/>
          </w:tcPr>
          <w:p w14:paraId="3EFE9490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12</w:t>
            </w:r>
          </w:p>
        </w:tc>
        <w:tc>
          <w:tcPr>
            <w:tcW w:w="2625" w:type="dxa"/>
          </w:tcPr>
          <w:p w14:paraId="47963A18" w14:textId="77777777" w:rsidR="007B2E0B" w:rsidRDefault="007B2E0B"/>
        </w:tc>
        <w:tc>
          <w:tcPr>
            <w:tcW w:w="5040" w:type="dxa"/>
          </w:tcPr>
          <w:p w14:paraId="693F8621" w14:textId="77777777" w:rsidR="007B2E0B" w:rsidRDefault="007B2E0B"/>
        </w:tc>
        <w:tc>
          <w:tcPr>
            <w:tcW w:w="2880" w:type="dxa"/>
          </w:tcPr>
          <w:p w14:paraId="450990E8" w14:textId="77777777" w:rsidR="007B2E0B" w:rsidRDefault="007B2E0B"/>
        </w:tc>
        <w:tc>
          <w:tcPr>
            <w:tcW w:w="1710" w:type="dxa"/>
          </w:tcPr>
          <w:p w14:paraId="1B08E3DC" w14:textId="77777777" w:rsidR="007B2E0B" w:rsidRDefault="007B2E0B"/>
        </w:tc>
      </w:tr>
      <w:tr w:rsidR="007B2E0B" w14:paraId="2E469C6E" w14:textId="77777777" w:rsidTr="007B2E0B">
        <w:trPr>
          <w:jc w:val="center"/>
        </w:trPr>
        <w:tc>
          <w:tcPr>
            <w:tcW w:w="970" w:type="dxa"/>
          </w:tcPr>
          <w:p w14:paraId="6816BB31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13</w:t>
            </w:r>
          </w:p>
        </w:tc>
        <w:tc>
          <w:tcPr>
            <w:tcW w:w="2625" w:type="dxa"/>
          </w:tcPr>
          <w:p w14:paraId="4B182E6D" w14:textId="77777777" w:rsidR="007B2E0B" w:rsidRDefault="007B2E0B"/>
        </w:tc>
        <w:tc>
          <w:tcPr>
            <w:tcW w:w="5040" w:type="dxa"/>
          </w:tcPr>
          <w:p w14:paraId="79B9ED73" w14:textId="77777777" w:rsidR="007B2E0B" w:rsidRDefault="007B2E0B"/>
        </w:tc>
        <w:tc>
          <w:tcPr>
            <w:tcW w:w="2880" w:type="dxa"/>
          </w:tcPr>
          <w:p w14:paraId="6CD75D85" w14:textId="77777777" w:rsidR="007B2E0B" w:rsidRDefault="007B2E0B"/>
        </w:tc>
        <w:tc>
          <w:tcPr>
            <w:tcW w:w="1710" w:type="dxa"/>
          </w:tcPr>
          <w:p w14:paraId="1D2BA431" w14:textId="77777777" w:rsidR="007B2E0B" w:rsidRDefault="007B2E0B"/>
        </w:tc>
      </w:tr>
      <w:tr w:rsidR="007B2E0B" w14:paraId="20F0C050" w14:textId="77777777" w:rsidTr="007B2E0B">
        <w:trPr>
          <w:jc w:val="center"/>
        </w:trPr>
        <w:tc>
          <w:tcPr>
            <w:tcW w:w="970" w:type="dxa"/>
          </w:tcPr>
          <w:p w14:paraId="65EBFD61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14</w:t>
            </w:r>
          </w:p>
        </w:tc>
        <w:tc>
          <w:tcPr>
            <w:tcW w:w="2625" w:type="dxa"/>
          </w:tcPr>
          <w:p w14:paraId="29644EC7" w14:textId="77777777" w:rsidR="007B2E0B" w:rsidRDefault="007B2E0B"/>
        </w:tc>
        <w:tc>
          <w:tcPr>
            <w:tcW w:w="5040" w:type="dxa"/>
          </w:tcPr>
          <w:p w14:paraId="082EE849" w14:textId="77777777" w:rsidR="007B2E0B" w:rsidRDefault="007B2E0B"/>
        </w:tc>
        <w:tc>
          <w:tcPr>
            <w:tcW w:w="2880" w:type="dxa"/>
          </w:tcPr>
          <w:p w14:paraId="0A91F0A5" w14:textId="77777777" w:rsidR="007B2E0B" w:rsidRDefault="007B2E0B"/>
        </w:tc>
        <w:tc>
          <w:tcPr>
            <w:tcW w:w="1710" w:type="dxa"/>
          </w:tcPr>
          <w:p w14:paraId="1BC99F4B" w14:textId="77777777" w:rsidR="007B2E0B" w:rsidRDefault="007B2E0B"/>
        </w:tc>
      </w:tr>
      <w:tr w:rsidR="007B2E0B" w14:paraId="0618DF23" w14:textId="77777777" w:rsidTr="007B2E0B">
        <w:trPr>
          <w:jc w:val="center"/>
        </w:trPr>
        <w:tc>
          <w:tcPr>
            <w:tcW w:w="970" w:type="dxa"/>
          </w:tcPr>
          <w:p w14:paraId="4F0E7C27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15</w:t>
            </w:r>
          </w:p>
        </w:tc>
        <w:tc>
          <w:tcPr>
            <w:tcW w:w="2625" w:type="dxa"/>
          </w:tcPr>
          <w:p w14:paraId="79BDBBC2" w14:textId="77777777" w:rsidR="007B2E0B" w:rsidRDefault="007B2E0B"/>
        </w:tc>
        <w:tc>
          <w:tcPr>
            <w:tcW w:w="5040" w:type="dxa"/>
          </w:tcPr>
          <w:p w14:paraId="7ED8E846" w14:textId="77777777" w:rsidR="007B2E0B" w:rsidRDefault="007B2E0B"/>
        </w:tc>
        <w:tc>
          <w:tcPr>
            <w:tcW w:w="2880" w:type="dxa"/>
          </w:tcPr>
          <w:p w14:paraId="6253CDB9" w14:textId="77777777" w:rsidR="007B2E0B" w:rsidRDefault="007B2E0B"/>
        </w:tc>
        <w:tc>
          <w:tcPr>
            <w:tcW w:w="1710" w:type="dxa"/>
          </w:tcPr>
          <w:p w14:paraId="44081BA2" w14:textId="77777777" w:rsidR="007B2E0B" w:rsidRDefault="007B2E0B"/>
        </w:tc>
      </w:tr>
      <w:tr w:rsidR="007B2E0B" w14:paraId="17813AB4" w14:textId="77777777" w:rsidTr="007B2E0B">
        <w:trPr>
          <w:jc w:val="center"/>
        </w:trPr>
        <w:tc>
          <w:tcPr>
            <w:tcW w:w="970" w:type="dxa"/>
          </w:tcPr>
          <w:p w14:paraId="0334E78F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16</w:t>
            </w:r>
          </w:p>
        </w:tc>
        <w:tc>
          <w:tcPr>
            <w:tcW w:w="2625" w:type="dxa"/>
          </w:tcPr>
          <w:p w14:paraId="1FA40203" w14:textId="77777777" w:rsidR="007B2E0B" w:rsidRDefault="007B2E0B"/>
        </w:tc>
        <w:tc>
          <w:tcPr>
            <w:tcW w:w="5040" w:type="dxa"/>
          </w:tcPr>
          <w:p w14:paraId="71EDF53F" w14:textId="77777777" w:rsidR="007B2E0B" w:rsidRDefault="007B2E0B"/>
        </w:tc>
        <w:tc>
          <w:tcPr>
            <w:tcW w:w="2880" w:type="dxa"/>
          </w:tcPr>
          <w:p w14:paraId="50E65FA8" w14:textId="77777777" w:rsidR="007B2E0B" w:rsidRDefault="007B2E0B"/>
        </w:tc>
        <w:tc>
          <w:tcPr>
            <w:tcW w:w="1710" w:type="dxa"/>
          </w:tcPr>
          <w:p w14:paraId="30F08DEB" w14:textId="77777777" w:rsidR="007B2E0B" w:rsidRDefault="007B2E0B"/>
        </w:tc>
      </w:tr>
      <w:tr w:rsidR="007B2E0B" w14:paraId="024C3171" w14:textId="77777777" w:rsidTr="007B2E0B">
        <w:trPr>
          <w:jc w:val="center"/>
        </w:trPr>
        <w:tc>
          <w:tcPr>
            <w:tcW w:w="970" w:type="dxa"/>
          </w:tcPr>
          <w:p w14:paraId="53B5C60F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17</w:t>
            </w:r>
          </w:p>
        </w:tc>
        <w:tc>
          <w:tcPr>
            <w:tcW w:w="2625" w:type="dxa"/>
          </w:tcPr>
          <w:p w14:paraId="7F7C0FE7" w14:textId="77777777" w:rsidR="007B2E0B" w:rsidRDefault="007B2E0B"/>
        </w:tc>
        <w:tc>
          <w:tcPr>
            <w:tcW w:w="5040" w:type="dxa"/>
          </w:tcPr>
          <w:p w14:paraId="557B04AE" w14:textId="77777777" w:rsidR="007B2E0B" w:rsidRDefault="007B2E0B"/>
        </w:tc>
        <w:tc>
          <w:tcPr>
            <w:tcW w:w="2880" w:type="dxa"/>
          </w:tcPr>
          <w:p w14:paraId="6B6F7979" w14:textId="77777777" w:rsidR="007B2E0B" w:rsidRDefault="007B2E0B"/>
        </w:tc>
        <w:tc>
          <w:tcPr>
            <w:tcW w:w="1710" w:type="dxa"/>
          </w:tcPr>
          <w:p w14:paraId="2E94173C" w14:textId="77777777" w:rsidR="007B2E0B" w:rsidRDefault="007B2E0B"/>
        </w:tc>
      </w:tr>
      <w:tr w:rsidR="007B2E0B" w14:paraId="3295FFD5" w14:textId="77777777" w:rsidTr="007B2E0B">
        <w:trPr>
          <w:jc w:val="center"/>
        </w:trPr>
        <w:tc>
          <w:tcPr>
            <w:tcW w:w="970" w:type="dxa"/>
          </w:tcPr>
          <w:p w14:paraId="40116AF5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18</w:t>
            </w:r>
          </w:p>
        </w:tc>
        <w:tc>
          <w:tcPr>
            <w:tcW w:w="2625" w:type="dxa"/>
          </w:tcPr>
          <w:p w14:paraId="7741079A" w14:textId="77777777" w:rsidR="007B2E0B" w:rsidRDefault="007B2E0B"/>
        </w:tc>
        <w:tc>
          <w:tcPr>
            <w:tcW w:w="5040" w:type="dxa"/>
          </w:tcPr>
          <w:p w14:paraId="14CDA48C" w14:textId="77777777" w:rsidR="007B2E0B" w:rsidRDefault="007B2E0B"/>
        </w:tc>
        <w:tc>
          <w:tcPr>
            <w:tcW w:w="2880" w:type="dxa"/>
          </w:tcPr>
          <w:p w14:paraId="302E3D3E" w14:textId="77777777" w:rsidR="007B2E0B" w:rsidRDefault="007B2E0B"/>
        </w:tc>
        <w:tc>
          <w:tcPr>
            <w:tcW w:w="1710" w:type="dxa"/>
          </w:tcPr>
          <w:p w14:paraId="78F037B4" w14:textId="77777777" w:rsidR="007B2E0B" w:rsidRDefault="007B2E0B"/>
        </w:tc>
      </w:tr>
      <w:tr w:rsidR="007B2E0B" w14:paraId="0CBA452B" w14:textId="77777777" w:rsidTr="007B2E0B">
        <w:trPr>
          <w:jc w:val="center"/>
        </w:trPr>
        <w:tc>
          <w:tcPr>
            <w:tcW w:w="970" w:type="dxa"/>
          </w:tcPr>
          <w:p w14:paraId="3F846991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19</w:t>
            </w:r>
          </w:p>
        </w:tc>
        <w:tc>
          <w:tcPr>
            <w:tcW w:w="2625" w:type="dxa"/>
          </w:tcPr>
          <w:p w14:paraId="55D2BBB0" w14:textId="77777777" w:rsidR="007B2E0B" w:rsidRDefault="007B2E0B"/>
        </w:tc>
        <w:tc>
          <w:tcPr>
            <w:tcW w:w="5040" w:type="dxa"/>
          </w:tcPr>
          <w:p w14:paraId="10772AE1" w14:textId="77777777" w:rsidR="007B2E0B" w:rsidRDefault="007B2E0B"/>
        </w:tc>
        <w:tc>
          <w:tcPr>
            <w:tcW w:w="2880" w:type="dxa"/>
          </w:tcPr>
          <w:p w14:paraId="46B4A858" w14:textId="77777777" w:rsidR="007B2E0B" w:rsidRDefault="007B2E0B"/>
        </w:tc>
        <w:tc>
          <w:tcPr>
            <w:tcW w:w="1710" w:type="dxa"/>
          </w:tcPr>
          <w:p w14:paraId="1BAB1110" w14:textId="77777777" w:rsidR="007B2E0B" w:rsidRDefault="007B2E0B"/>
        </w:tc>
      </w:tr>
      <w:tr w:rsidR="007B2E0B" w14:paraId="095AC33C" w14:textId="77777777" w:rsidTr="007B2E0B">
        <w:trPr>
          <w:jc w:val="center"/>
        </w:trPr>
        <w:tc>
          <w:tcPr>
            <w:tcW w:w="970" w:type="dxa"/>
          </w:tcPr>
          <w:p w14:paraId="60FC387E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20</w:t>
            </w:r>
          </w:p>
        </w:tc>
        <w:tc>
          <w:tcPr>
            <w:tcW w:w="2625" w:type="dxa"/>
          </w:tcPr>
          <w:p w14:paraId="47102A9E" w14:textId="77777777" w:rsidR="007B2E0B" w:rsidRDefault="007B2E0B"/>
        </w:tc>
        <w:tc>
          <w:tcPr>
            <w:tcW w:w="5040" w:type="dxa"/>
          </w:tcPr>
          <w:p w14:paraId="523FB801" w14:textId="77777777" w:rsidR="007B2E0B" w:rsidRDefault="007B2E0B"/>
        </w:tc>
        <w:tc>
          <w:tcPr>
            <w:tcW w:w="2880" w:type="dxa"/>
          </w:tcPr>
          <w:p w14:paraId="7182D893" w14:textId="77777777" w:rsidR="007B2E0B" w:rsidRDefault="007B2E0B"/>
        </w:tc>
        <w:tc>
          <w:tcPr>
            <w:tcW w:w="1710" w:type="dxa"/>
          </w:tcPr>
          <w:p w14:paraId="43BB73EA" w14:textId="77777777" w:rsidR="007B2E0B" w:rsidRDefault="007B2E0B"/>
        </w:tc>
      </w:tr>
      <w:tr w:rsidR="007B2E0B" w14:paraId="27BF66A9" w14:textId="77777777" w:rsidTr="007B2E0B">
        <w:trPr>
          <w:jc w:val="center"/>
        </w:trPr>
        <w:tc>
          <w:tcPr>
            <w:tcW w:w="970" w:type="dxa"/>
          </w:tcPr>
          <w:p w14:paraId="7A00857F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21</w:t>
            </w:r>
          </w:p>
        </w:tc>
        <w:tc>
          <w:tcPr>
            <w:tcW w:w="2625" w:type="dxa"/>
          </w:tcPr>
          <w:p w14:paraId="010E5BE4" w14:textId="77777777" w:rsidR="007B2E0B" w:rsidRDefault="007B2E0B"/>
        </w:tc>
        <w:tc>
          <w:tcPr>
            <w:tcW w:w="5040" w:type="dxa"/>
          </w:tcPr>
          <w:p w14:paraId="1EE7EBF5" w14:textId="77777777" w:rsidR="007B2E0B" w:rsidRDefault="007B2E0B"/>
        </w:tc>
        <w:tc>
          <w:tcPr>
            <w:tcW w:w="2880" w:type="dxa"/>
          </w:tcPr>
          <w:p w14:paraId="4253DD56" w14:textId="77777777" w:rsidR="007B2E0B" w:rsidRDefault="007B2E0B"/>
        </w:tc>
        <w:tc>
          <w:tcPr>
            <w:tcW w:w="1710" w:type="dxa"/>
          </w:tcPr>
          <w:p w14:paraId="265F0E96" w14:textId="77777777" w:rsidR="007B2E0B" w:rsidRDefault="007B2E0B"/>
        </w:tc>
      </w:tr>
      <w:tr w:rsidR="007B2E0B" w14:paraId="7F19B2F9" w14:textId="77777777" w:rsidTr="007B2E0B">
        <w:trPr>
          <w:jc w:val="center"/>
        </w:trPr>
        <w:tc>
          <w:tcPr>
            <w:tcW w:w="970" w:type="dxa"/>
          </w:tcPr>
          <w:p w14:paraId="74D236E3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22</w:t>
            </w:r>
          </w:p>
        </w:tc>
        <w:tc>
          <w:tcPr>
            <w:tcW w:w="2625" w:type="dxa"/>
          </w:tcPr>
          <w:p w14:paraId="3F9085F8" w14:textId="77777777" w:rsidR="007B2E0B" w:rsidRDefault="007B2E0B"/>
        </w:tc>
        <w:tc>
          <w:tcPr>
            <w:tcW w:w="5040" w:type="dxa"/>
          </w:tcPr>
          <w:p w14:paraId="26705D54" w14:textId="77777777" w:rsidR="007B2E0B" w:rsidRDefault="007B2E0B"/>
        </w:tc>
        <w:tc>
          <w:tcPr>
            <w:tcW w:w="2880" w:type="dxa"/>
          </w:tcPr>
          <w:p w14:paraId="3FB91803" w14:textId="77777777" w:rsidR="007B2E0B" w:rsidRDefault="007B2E0B"/>
        </w:tc>
        <w:tc>
          <w:tcPr>
            <w:tcW w:w="1710" w:type="dxa"/>
          </w:tcPr>
          <w:p w14:paraId="3ADB0348" w14:textId="77777777" w:rsidR="007B2E0B" w:rsidRDefault="007B2E0B"/>
        </w:tc>
      </w:tr>
      <w:tr w:rsidR="007B2E0B" w14:paraId="6CB501FD" w14:textId="77777777" w:rsidTr="007B2E0B">
        <w:trPr>
          <w:jc w:val="center"/>
        </w:trPr>
        <w:tc>
          <w:tcPr>
            <w:tcW w:w="970" w:type="dxa"/>
          </w:tcPr>
          <w:p w14:paraId="17F40826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23</w:t>
            </w:r>
          </w:p>
        </w:tc>
        <w:tc>
          <w:tcPr>
            <w:tcW w:w="2625" w:type="dxa"/>
          </w:tcPr>
          <w:p w14:paraId="07E95FDE" w14:textId="77777777" w:rsidR="007B2E0B" w:rsidRDefault="007B2E0B"/>
        </w:tc>
        <w:tc>
          <w:tcPr>
            <w:tcW w:w="5040" w:type="dxa"/>
          </w:tcPr>
          <w:p w14:paraId="1F0F74C2" w14:textId="77777777" w:rsidR="007B2E0B" w:rsidRDefault="007B2E0B"/>
        </w:tc>
        <w:tc>
          <w:tcPr>
            <w:tcW w:w="2880" w:type="dxa"/>
          </w:tcPr>
          <w:p w14:paraId="2EFEF74A" w14:textId="77777777" w:rsidR="007B2E0B" w:rsidRDefault="007B2E0B"/>
        </w:tc>
        <w:tc>
          <w:tcPr>
            <w:tcW w:w="1710" w:type="dxa"/>
          </w:tcPr>
          <w:p w14:paraId="0661B04C" w14:textId="77777777" w:rsidR="007B2E0B" w:rsidRDefault="007B2E0B"/>
        </w:tc>
      </w:tr>
      <w:tr w:rsidR="007B2E0B" w14:paraId="74BB8DD4" w14:textId="77777777" w:rsidTr="007B2E0B">
        <w:trPr>
          <w:jc w:val="center"/>
        </w:trPr>
        <w:tc>
          <w:tcPr>
            <w:tcW w:w="970" w:type="dxa"/>
          </w:tcPr>
          <w:p w14:paraId="771A3175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24</w:t>
            </w:r>
          </w:p>
        </w:tc>
        <w:tc>
          <w:tcPr>
            <w:tcW w:w="2625" w:type="dxa"/>
          </w:tcPr>
          <w:p w14:paraId="42E83ABB" w14:textId="77777777" w:rsidR="007B2E0B" w:rsidRDefault="007B2E0B"/>
        </w:tc>
        <w:tc>
          <w:tcPr>
            <w:tcW w:w="5040" w:type="dxa"/>
          </w:tcPr>
          <w:p w14:paraId="6222010E" w14:textId="77777777" w:rsidR="007B2E0B" w:rsidRDefault="007B2E0B"/>
        </w:tc>
        <w:tc>
          <w:tcPr>
            <w:tcW w:w="2880" w:type="dxa"/>
          </w:tcPr>
          <w:p w14:paraId="4D8F7038" w14:textId="77777777" w:rsidR="007B2E0B" w:rsidRDefault="007B2E0B"/>
        </w:tc>
        <w:tc>
          <w:tcPr>
            <w:tcW w:w="1710" w:type="dxa"/>
          </w:tcPr>
          <w:p w14:paraId="12D0F108" w14:textId="77777777" w:rsidR="007B2E0B" w:rsidRDefault="007B2E0B"/>
        </w:tc>
      </w:tr>
      <w:tr w:rsidR="007B2E0B" w14:paraId="04958E7E" w14:textId="77777777" w:rsidTr="007B2E0B">
        <w:trPr>
          <w:jc w:val="center"/>
        </w:trPr>
        <w:tc>
          <w:tcPr>
            <w:tcW w:w="970" w:type="dxa"/>
          </w:tcPr>
          <w:p w14:paraId="5A3CFA9F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25</w:t>
            </w:r>
          </w:p>
        </w:tc>
        <w:tc>
          <w:tcPr>
            <w:tcW w:w="2625" w:type="dxa"/>
          </w:tcPr>
          <w:p w14:paraId="7067824C" w14:textId="77777777" w:rsidR="007B2E0B" w:rsidRDefault="007B2E0B"/>
        </w:tc>
        <w:tc>
          <w:tcPr>
            <w:tcW w:w="5040" w:type="dxa"/>
          </w:tcPr>
          <w:p w14:paraId="4DFE83F6" w14:textId="77777777" w:rsidR="007B2E0B" w:rsidRDefault="007B2E0B"/>
        </w:tc>
        <w:tc>
          <w:tcPr>
            <w:tcW w:w="2880" w:type="dxa"/>
          </w:tcPr>
          <w:p w14:paraId="38195301" w14:textId="77777777" w:rsidR="007B2E0B" w:rsidRDefault="007B2E0B"/>
        </w:tc>
        <w:tc>
          <w:tcPr>
            <w:tcW w:w="1710" w:type="dxa"/>
          </w:tcPr>
          <w:p w14:paraId="3E9210A6" w14:textId="77777777" w:rsidR="007B2E0B" w:rsidRDefault="007B2E0B"/>
        </w:tc>
      </w:tr>
      <w:tr w:rsidR="007B2E0B" w14:paraId="45E46F05" w14:textId="77777777" w:rsidTr="007B2E0B">
        <w:trPr>
          <w:jc w:val="center"/>
        </w:trPr>
        <w:tc>
          <w:tcPr>
            <w:tcW w:w="970" w:type="dxa"/>
          </w:tcPr>
          <w:p w14:paraId="7888379C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26</w:t>
            </w:r>
          </w:p>
        </w:tc>
        <w:tc>
          <w:tcPr>
            <w:tcW w:w="2625" w:type="dxa"/>
          </w:tcPr>
          <w:p w14:paraId="1CCA5296" w14:textId="77777777" w:rsidR="007B2E0B" w:rsidRDefault="007B2E0B"/>
        </w:tc>
        <w:tc>
          <w:tcPr>
            <w:tcW w:w="5040" w:type="dxa"/>
          </w:tcPr>
          <w:p w14:paraId="18CF0229" w14:textId="77777777" w:rsidR="007B2E0B" w:rsidRDefault="007B2E0B"/>
        </w:tc>
        <w:tc>
          <w:tcPr>
            <w:tcW w:w="2880" w:type="dxa"/>
          </w:tcPr>
          <w:p w14:paraId="5892A52D" w14:textId="77777777" w:rsidR="007B2E0B" w:rsidRDefault="007B2E0B"/>
        </w:tc>
        <w:tc>
          <w:tcPr>
            <w:tcW w:w="1710" w:type="dxa"/>
          </w:tcPr>
          <w:p w14:paraId="0CD797BA" w14:textId="77777777" w:rsidR="007B2E0B" w:rsidRDefault="007B2E0B"/>
        </w:tc>
      </w:tr>
      <w:tr w:rsidR="007B2E0B" w14:paraId="14D5496E" w14:textId="77777777" w:rsidTr="007B2E0B">
        <w:trPr>
          <w:jc w:val="center"/>
        </w:trPr>
        <w:tc>
          <w:tcPr>
            <w:tcW w:w="970" w:type="dxa"/>
          </w:tcPr>
          <w:p w14:paraId="6783F259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27</w:t>
            </w:r>
          </w:p>
        </w:tc>
        <w:tc>
          <w:tcPr>
            <w:tcW w:w="2625" w:type="dxa"/>
          </w:tcPr>
          <w:p w14:paraId="4BF530E0" w14:textId="77777777" w:rsidR="007B2E0B" w:rsidRDefault="007B2E0B"/>
        </w:tc>
        <w:tc>
          <w:tcPr>
            <w:tcW w:w="5040" w:type="dxa"/>
          </w:tcPr>
          <w:p w14:paraId="1860D479" w14:textId="77777777" w:rsidR="007B2E0B" w:rsidRDefault="007B2E0B"/>
        </w:tc>
        <w:tc>
          <w:tcPr>
            <w:tcW w:w="2880" w:type="dxa"/>
          </w:tcPr>
          <w:p w14:paraId="55C3EA4A" w14:textId="77777777" w:rsidR="007B2E0B" w:rsidRDefault="007B2E0B"/>
        </w:tc>
        <w:tc>
          <w:tcPr>
            <w:tcW w:w="1710" w:type="dxa"/>
          </w:tcPr>
          <w:p w14:paraId="58000BE6" w14:textId="77777777" w:rsidR="007B2E0B" w:rsidRDefault="007B2E0B"/>
        </w:tc>
      </w:tr>
      <w:tr w:rsidR="007B2E0B" w14:paraId="0FE923BF" w14:textId="77777777" w:rsidTr="007B2E0B">
        <w:trPr>
          <w:jc w:val="center"/>
        </w:trPr>
        <w:tc>
          <w:tcPr>
            <w:tcW w:w="970" w:type="dxa"/>
          </w:tcPr>
          <w:p w14:paraId="556EB064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28</w:t>
            </w:r>
          </w:p>
        </w:tc>
        <w:tc>
          <w:tcPr>
            <w:tcW w:w="2625" w:type="dxa"/>
          </w:tcPr>
          <w:p w14:paraId="1271C559" w14:textId="77777777" w:rsidR="007B2E0B" w:rsidRDefault="007B2E0B"/>
        </w:tc>
        <w:tc>
          <w:tcPr>
            <w:tcW w:w="5040" w:type="dxa"/>
          </w:tcPr>
          <w:p w14:paraId="31AC92B7" w14:textId="77777777" w:rsidR="007B2E0B" w:rsidRDefault="007B2E0B"/>
        </w:tc>
        <w:tc>
          <w:tcPr>
            <w:tcW w:w="2880" w:type="dxa"/>
          </w:tcPr>
          <w:p w14:paraId="448556D7" w14:textId="77777777" w:rsidR="007B2E0B" w:rsidRDefault="007B2E0B"/>
        </w:tc>
        <w:tc>
          <w:tcPr>
            <w:tcW w:w="1710" w:type="dxa"/>
          </w:tcPr>
          <w:p w14:paraId="4A614036" w14:textId="77777777" w:rsidR="007B2E0B" w:rsidRDefault="007B2E0B"/>
        </w:tc>
      </w:tr>
      <w:tr w:rsidR="007B2E0B" w14:paraId="2A5430D0" w14:textId="77777777" w:rsidTr="007B2E0B">
        <w:trPr>
          <w:jc w:val="center"/>
        </w:trPr>
        <w:tc>
          <w:tcPr>
            <w:tcW w:w="970" w:type="dxa"/>
          </w:tcPr>
          <w:p w14:paraId="7E0D1ED7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29</w:t>
            </w:r>
          </w:p>
        </w:tc>
        <w:tc>
          <w:tcPr>
            <w:tcW w:w="2625" w:type="dxa"/>
          </w:tcPr>
          <w:p w14:paraId="586510BF" w14:textId="77777777" w:rsidR="007B2E0B" w:rsidRDefault="007B2E0B"/>
        </w:tc>
        <w:tc>
          <w:tcPr>
            <w:tcW w:w="5040" w:type="dxa"/>
          </w:tcPr>
          <w:p w14:paraId="384045EE" w14:textId="77777777" w:rsidR="007B2E0B" w:rsidRDefault="007B2E0B"/>
        </w:tc>
        <w:tc>
          <w:tcPr>
            <w:tcW w:w="2880" w:type="dxa"/>
          </w:tcPr>
          <w:p w14:paraId="14C78D6F" w14:textId="77777777" w:rsidR="007B2E0B" w:rsidRDefault="007B2E0B"/>
        </w:tc>
        <w:tc>
          <w:tcPr>
            <w:tcW w:w="1710" w:type="dxa"/>
          </w:tcPr>
          <w:p w14:paraId="4689AA39" w14:textId="77777777" w:rsidR="007B2E0B" w:rsidRDefault="007B2E0B"/>
        </w:tc>
      </w:tr>
      <w:tr w:rsidR="007B2E0B" w14:paraId="28CC0CF3" w14:textId="77777777" w:rsidTr="007B2E0B">
        <w:trPr>
          <w:jc w:val="center"/>
        </w:trPr>
        <w:tc>
          <w:tcPr>
            <w:tcW w:w="970" w:type="dxa"/>
          </w:tcPr>
          <w:p w14:paraId="7AE168CF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30</w:t>
            </w:r>
          </w:p>
        </w:tc>
        <w:tc>
          <w:tcPr>
            <w:tcW w:w="2625" w:type="dxa"/>
          </w:tcPr>
          <w:p w14:paraId="347ED7D1" w14:textId="77777777" w:rsidR="007B2E0B" w:rsidRDefault="007B2E0B"/>
        </w:tc>
        <w:tc>
          <w:tcPr>
            <w:tcW w:w="5040" w:type="dxa"/>
          </w:tcPr>
          <w:p w14:paraId="012A4844" w14:textId="77777777" w:rsidR="007B2E0B" w:rsidRDefault="007B2E0B"/>
        </w:tc>
        <w:tc>
          <w:tcPr>
            <w:tcW w:w="2880" w:type="dxa"/>
          </w:tcPr>
          <w:p w14:paraId="4E231C4A" w14:textId="77777777" w:rsidR="007B2E0B" w:rsidRDefault="007B2E0B"/>
        </w:tc>
        <w:tc>
          <w:tcPr>
            <w:tcW w:w="1710" w:type="dxa"/>
          </w:tcPr>
          <w:p w14:paraId="34011694" w14:textId="77777777" w:rsidR="007B2E0B" w:rsidRDefault="007B2E0B"/>
        </w:tc>
      </w:tr>
      <w:tr w:rsidR="007B2E0B" w14:paraId="77C61384" w14:textId="77777777" w:rsidTr="007B2E0B">
        <w:trPr>
          <w:jc w:val="center"/>
        </w:trPr>
        <w:tc>
          <w:tcPr>
            <w:tcW w:w="970" w:type="dxa"/>
          </w:tcPr>
          <w:p w14:paraId="3719904F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31</w:t>
            </w:r>
          </w:p>
        </w:tc>
        <w:tc>
          <w:tcPr>
            <w:tcW w:w="2625" w:type="dxa"/>
          </w:tcPr>
          <w:p w14:paraId="6AC1EBDB" w14:textId="77777777" w:rsidR="007B2E0B" w:rsidRDefault="007B2E0B"/>
        </w:tc>
        <w:tc>
          <w:tcPr>
            <w:tcW w:w="5040" w:type="dxa"/>
          </w:tcPr>
          <w:p w14:paraId="2C822380" w14:textId="77777777" w:rsidR="007B2E0B" w:rsidRDefault="007B2E0B"/>
        </w:tc>
        <w:tc>
          <w:tcPr>
            <w:tcW w:w="2880" w:type="dxa"/>
          </w:tcPr>
          <w:p w14:paraId="1798B168" w14:textId="77777777" w:rsidR="007B2E0B" w:rsidRDefault="007B2E0B"/>
        </w:tc>
        <w:tc>
          <w:tcPr>
            <w:tcW w:w="1710" w:type="dxa"/>
          </w:tcPr>
          <w:p w14:paraId="57DA9655" w14:textId="77777777" w:rsidR="007B2E0B" w:rsidRDefault="007B2E0B"/>
        </w:tc>
      </w:tr>
      <w:tr w:rsidR="007B2E0B" w14:paraId="0E911A5B" w14:textId="77777777" w:rsidTr="007B2E0B">
        <w:trPr>
          <w:jc w:val="center"/>
        </w:trPr>
        <w:tc>
          <w:tcPr>
            <w:tcW w:w="970" w:type="dxa"/>
          </w:tcPr>
          <w:p w14:paraId="04E7AA97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32</w:t>
            </w:r>
          </w:p>
        </w:tc>
        <w:tc>
          <w:tcPr>
            <w:tcW w:w="2625" w:type="dxa"/>
          </w:tcPr>
          <w:p w14:paraId="46880B3E" w14:textId="77777777" w:rsidR="007B2E0B" w:rsidRDefault="007B2E0B"/>
        </w:tc>
        <w:tc>
          <w:tcPr>
            <w:tcW w:w="5040" w:type="dxa"/>
          </w:tcPr>
          <w:p w14:paraId="6C241FB0" w14:textId="77777777" w:rsidR="007B2E0B" w:rsidRDefault="007B2E0B"/>
        </w:tc>
        <w:tc>
          <w:tcPr>
            <w:tcW w:w="2880" w:type="dxa"/>
          </w:tcPr>
          <w:p w14:paraId="40E09ECB" w14:textId="77777777" w:rsidR="007B2E0B" w:rsidRDefault="007B2E0B"/>
        </w:tc>
        <w:tc>
          <w:tcPr>
            <w:tcW w:w="1710" w:type="dxa"/>
          </w:tcPr>
          <w:p w14:paraId="0438B554" w14:textId="77777777" w:rsidR="007B2E0B" w:rsidRDefault="007B2E0B"/>
        </w:tc>
      </w:tr>
      <w:tr w:rsidR="007B2E0B" w14:paraId="2517FB1F" w14:textId="77777777" w:rsidTr="007B2E0B">
        <w:trPr>
          <w:jc w:val="center"/>
        </w:trPr>
        <w:tc>
          <w:tcPr>
            <w:tcW w:w="970" w:type="dxa"/>
          </w:tcPr>
          <w:p w14:paraId="6FACC96E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33</w:t>
            </w:r>
          </w:p>
        </w:tc>
        <w:tc>
          <w:tcPr>
            <w:tcW w:w="2625" w:type="dxa"/>
          </w:tcPr>
          <w:p w14:paraId="52B87FE3" w14:textId="77777777" w:rsidR="007B2E0B" w:rsidRDefault="007B2E0B"/>
        </w:tc>
        <w:tc>
          <w:tcPr>
            <w:tcW w:w="5040" w:type="dxa"/>
          </w:tcPr>
          <w:p w14:paraId="0B0F1C48" w14:textId="77777777" w:rsidR="007B2E0B" w:rsidRDefault="007B2E0B"/>
        </w:tc>
        <w:tc>
          <w:tcPr>
            <w:tcW w:w="2880" w:type="dxa"/>
          </w:tcPr>
          <w:p w14:paraId="5DBCB073" w14:textId="77777777" w:rsidR="007B2E0B" w:rsidRDefault="007B2E0B"/>
        </w:tc>
        <w:tc>
          <w:tcPr>
            <w:tcW w:w="1710" w:type="dxa"/>
          </w:tcPr>
          <w:p w14:paraId="2ACA11C2" w14:textId="77777777" w:rsidR="007B2E0B" w:rsidRDefault="007B2E0B"/>
        </w:tc>
      </w:tr>
      <w:tr w:rsidR="007B2E0B" w14:paraId="5129D2E9" w14:textId="77777777" w:rsidTr="007B2E0B">
        <w:trPr>
          <w:jc w:val="center"/>
        </w:trPr>
        <w:tc>
          <w:tcPr>
            <w:tcW w:w="970" w:type="dxa"/>
          </w:tcPr>
          <w:p w14:paraId="24099E38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lastRenderedPageBreak/>
              <w:t>34</w:t>
            </w:r>
          </w:p>
        </w:tc>
        <w:tc>
          <w:tcPr>
            <w:tcW w:w="2625" w:type="dxa"/>
          </w:tcPr>
          <w:p w14:paraId="20078889" w14:textId="77777777" w:rsidR="007B2E0B" w:rsidRDefault="007B2E0B"/>
        </w:tc>
        <w:tc>
          <w:tcPr>
            <w:tcW w:w="5040" w:type="dxa"/>
          </w:tcPr>
          <w:p w14:paraId="5C0DC077" w14:textId="77777777" w:rsidR="007B2E0B" w:rsidRDefault="007B2E0B"/>
        </w:tc>
        <w:tc>
          <w:tcPr>
            <w:tcW w:w="2880" w:type="dxa"/>
          </w:tcPr>
          <w:p w14:paraId="169D8720" w14:textId="77777777" w:rsidR="007B2E0B" w:rsidRDefault="007B2E0B"/>
        </w:tc>
        <w:tc>
          <w:tcPr>
            <w:tcW w:w="1710" w:type="dxa"/>
          </w:tcPr>
          <w:p w14:paraId="34558DB3" w14:textId="77777777" w:rsidR="007B2E0B" w:rsidRDefault="007B2E0B"/>
        </w:tc>
      </w:tr>
      <w:tr w:rsidR="007B2E0B" w14:paraId="5482F3D9" w14:textId="77777777" w:rsidTr="007B2E0B">
        <w:trPr>
          <w:jc w:val="center"/>
        </w:trPr>
        <w:tc>
          <w:tcPr>
            <w:tcW w:w="970" w:type="dxa"/>
          </w:tcPr>
          <w:p w14:paraId="4C8D080A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35</w:t>
            </w:r>
          </w:p>
        </w:tc>
        <w:tc>
          <w:tcPr>
            <w:tcW w:w="2625" w:type="dxa"/>
          </w:tcPr>
          <w:p w14:paraId="597A47D7" w14:textId="77777777" w:rsidR="007B2E0B" w:rsidRDefault="007B2E0B"/>
        </w:tc>
        <w:tc>
          <w:tcPr>
            <w:tcW w:w="5040" w:type="dxa"/>
          </w:tcPr>
          <w:p w14:paraId="4322E5A3" w14:textId="77777777" w:rsidR="007B2E0B" w:rsidRDefault="007B2E0B"/>
        </w:tc>
        <w:tc>
          <w:tcPr>
            <w:tcW w:w="2880" w:type="dxa"/>
          </w:tcPr>
          <w:p w14:paraId="2CD07296" w14:textId="77777777" w:rsidR="007B2E0B" w:rsidRDefault="007B2E0B"/>
        </w:tc>
        <w:tc>
          <w:tcPr>
            <w:tcW w:w="1710" w:type="dxa"/>
          </w:tcPr>
          <w:p w14:paraId="53C8AC33" w14:textId="77777777" w:rsidR="007B2E0B" w:rsidRDefault="007B2E0B"/>
        </w:tc>
      </w:tr>
      <w:tr w:rsidR="007B2E0B" w14:paraId="7ED28DFC" w14:textId="77777777" w:rsidTr="007B2E0B">
        <w:trPr>
          <w:jc w:val="center"/>
        </w:trPr>
        <w:tc>
          <w:tcPr>
            <w:tcW w:w="970" w:type="dxa"/>
          </w:tcPr>
          <w:p w14:paraId="3ED1A512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36</w:t>
            </w:r>
          </w:p>
        </w:tc>
        <w:tc>
          <w:tcPr>
            <w:tcW w:w="2625" w:type="dxa"/>
          </w:tcPr>
          <w:p w14:paraId="0BB68A32" w14:textId="77777777" w:rsidR="007B2E0B" w:rsidRDefault="007B2E0B"/>
        </w:tc>
        <w:tc>
          <w:tcPr>
            <w:tcW w:w="5040" w:type="dxa"/>
          </w:tcPr>
          <w:p w14:paraId="74E04DCB" w14:textId="77777777" w:rsidR="007B2E0B" w:rsidRDefault="007B2E0B"/>
        </w:tc>
        <w:tc>
          <w:tcPr>
            <w:tcW w:w="2880" w:type="dxa"/>
          </w:tcPr>
          <w:p w14:paraId="5C155656" w14:textId="77777777" w:rsidR="007B2E0B" w:rsidRDefault="007B2E0B"/>
        </w:tc>
        <w:tc>
          <w:tcPr>
            <w:tcW w:w="1710" w:type="dxa"/>
          </w:tcPr>
          <w:p w14:paraId="399E092B" w14:textId="77777777" w:rsidR="007B2E0B" w:rsidRDefault="007B2E0B"/>
        </w:tc>
      </w:tr>
      <w:tr w:rsidR="007B2E0B" w14:paraId="6551663E" w14:textId="77777777" w:rsidTr="007B2E0B">
        <w:trPr>
          <w:jc w:val="center"/>
        </w:trPr>
        <w:tc>
          <w:tcPr>
            <w:tcW w:w="970" w:type="dxa"/>
          </w:tcPr>
          <w:p w14:paraId="6E9DF4CE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37</w:t>
            </w:r>
          </w:p>
        </w:tc>
        <w:tc>
          <w:tcPr>
            <w:tcW w:w="2625" w:type="dxa"/>
          </w:tcPr>
          <w:p w14:paraId="3CC57135" w14:textId="77777777" w:rsidR="007B2E0B" w:rsidRDefault="007B2E0B"/>
        </w:tc>
        <w:tc>
          <w:tcPr>
            <w:tcW w:w="5040" w:type="dxa"/>
          </w:tcPr>
          <w:p w14:paraId="7D94C728" w14:textId="77777777" w:rsidR="007B2E0B" w:rsidRDefault="007B2E0B"/>
        </w:tc>
        <w:tc>
          <w:tcPr>
            <w:tcW w:w="2880" w:type="dxa"/>
          </w:tcPr>
          <w:p w14:paraId="4FA93F9E" w14:textId="77777777" w:rsidR="007B2E0B" w:rsidRDefault="007B2E0B"/>
        </w:tc>
        <w:tc>
          <w:tcPr>
            <w:tcW w:w="1710" w:type="dxa"/>
          </w:tcPr>
          <w:p w14:paraId="2AFA746E" w14:textId="77777777" w:rsidR="007B2E0B" w:rsidRDefault="007B2E0B"/>
        </w:tc>
      </w:tr>
      <w:tr w:rsidR="007B2E0B" w14:paraId="595DFED7" w14:textId="77777777" w:rsidTr="007B2E0B">
        <w:trPr>
          <w:jc w:val="center"/>
        </w:trPr>
        <w:tc>
          <w:tcPr>
            <w:tcW w:w="970" w:type="dxa"/>
          </w:tcPr>
          <w:p w14:paraId="7ECC40E5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38</w:t>
            </w:r>
          </w:p>
        </w:tc>
        <w:tc>
          <w:tcPr>
            <w:tcW w:w="2625" w:type="dxa"/>
          </w:tcPr>
          <w:p w14:paraId="7CE2925D" w14:textId="77777777" w:rsidR="007B2E0B" w:rsidRDefault="007B2E0B"/>
        </w:tc>
        <w:tc>
          <w:tcPr>
            <w:tcW w:w="5040" w:type="dxa"/>
          </w:tcPr>
          <w:p w14:paraId="1B15FFAF" w14:textId="77777777" w:rsidR="007B2E0B" w:rsidRDefault="007B2E0B"/>
        </w:tc>
        <w:tc>
          <w:tcPr>
            <w:tcW w:w="2880" w:type="dxa"/>
          </w:tcPr>
          <w:p w14:paraId="35FEA6D4" w14:textId="77777777" w:rsidR="007B2E0B" w:rsidRDefault="007B2E0B"/>
        </w:tc>
        <w:tc>
          <w:tcPr>
            <w:tcW w:w="1710" w:type="dxa"/>
          </w:tcPr>
          <w:p w14:paraId="0552ED15" w14:textId="77777777" w:rsidR="007B2E0B" w:rsidRDefault="007B2E0B"/>
        </w:tc>
      </w:tr>
      <w:tr w:rsidR="007B2E0B" w14:paraId="42871703" w14:textId="77777777" w:rsidTr="007B2E0B">
        <w:trPr>
          <w:jc w:val="center"/>
        </w:trPr>
        <w:tc>
          <w:tcPr>
            <w:tcW w:w="970" w:type="dxa"/>
          </w:tcPr>
          <w:p w14:paraId="06067180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39</w:t>
            </w:r>
          </w:p>
        </w:tc>
        <w:tc>
          <w:tcPr>
            <w:tcW w:w="2625" w:type="dxa"/>
          </w:tcPr>
          <w:p w14:paraId="403CE47C" w14:textId="77777777" w:rsidR="007B2E0B" w:rsidRDefault="007B2E0B"/>
        </w:tc>
        <w:tc>
          <w:tcPr>
            <w:tcW w:w="5040" w:type="dxa"/>
          </w:tcPr>
          <w:p w14:paraId="7B165098" w14:textId="77777777" w:rsidR="007B2E0B" w:rsidRDefault="007B2E0B"/>
        </w:tc>
        <w:tc>
          <w:tcPr>
            <w:tcW w:w="2880" w:type="dxa"/>
          </w:tcPr>
          <w:p w14:paraId="221ED879" w14:textId="77777777" w:rsidR="007B2E0B" w:rsidRDefault="007B2E0B"/>
        </w:tc>
        <w:tc>
          <w:tcPr>
            <w:tcW w:w="1710" w:type="dxa"/>
          </w:tcPr>
          <w:p w14:paraId="14635A2C" w14:textId="77777777" w:rsidR="007B2E0B" w:rsidRDefault="007B2E0B"/>
        </w:tc>
      </w:tr>
      <w:tr w:rsidR="007B2E0B" w14:paraId="01E39D71" w14:textId="77777777" w:rsidTr="007B2E0B">
        <w:trPr>
          <w:jc w:val="center"/>
        </w:trPr>
        <w:tc>
          <w:tcPr>
            <w:tcW w:w="970" w:type="dxa"/>
          </w:tcPr>
          <w:p w14:paraId="538A9D70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40</w:t>
            </w:r>
          </w:p>
        </w:tc>
        <w:tc>
          <w:tcPr>
            <w:tcW w:w="2625" w:type="dxa"/>
          </w:tcPr>
          <w:p w14:paraId="07C6B93E" w14:textId="77777777" w:rsidR="007B2E0B" w:rsidRDefault="007B2E0B"/>
        </w:tc>
        <w:tc>
          <w:tcPr>
            <w:tcW w:w="5040" w:type="dxa"/>
          </w:tcPr>
          <w:p w14:paraId="6DBD340C" w14:textId="77777777" w:rsidR="007B2E0B" w:rsidRDefault="007B2E0B"/>
        </w:tc>
        <w:tc>
          <w:tcPr>
            <w:tcW w:w="2880" w:type="dxa"/>
          </w:tcPr>
          <w:p w14:paraId="0E8296DD" w14:textId="77777777" w:rsidR="007B2E0B" w:rsidRDefault="007B2E0B"/>
        </w:tc>
        <w:tc>
          <w:tcPr>
            <w:tcW w:w="1710" w:type="dxa"/>
          </w:tcPr>
          <w:p w14:paraId="42E26258" w14:textId="77777777" w:rsidR="007B2E0B" w:rsidRDefault="007B2E0B"/>
        </w:tc>
      </w:tr>
      <w:tr w:rsidR="007B2E0B" w14:paraId="75519894" w14:textId="77777777" w:rsidTr="007B2E0B">
        <w:trPr>
          <w:jc w:val="center"/>
        </w:trPr>
        <w:tc>
          <w:tcPr>
            <w:tcW w:w="970" w:type="dxa"/>
          </w:tcPr>
          <w:p w14:paraId="141BB8DE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41</w:t>
            </w:r>
          </w:p>
        </w:tc>
        <w:tc>
          <w:tcPr>
            <w:tcW w:w="2625" w:type="dxa"/>
          </w:tcPr>
          <w:p w14:paraId="068FD4B3" w14:textId="77777777" w:rsidR="007B2E0B" w:rsidRDefault="007B2E0B"/>
        </w:tc>
        <w:tc>
          <w:tcPr>
            <w:tcW w:w="5040" w:type="dxa"/>
          </w:tcPr>
          <w:p w14:paraId="56DF9C69" w14:textId="77777777" w:rsidR="007B2E0B" w:rsidRDefault="007B2E0B"/>
        </w:tc>
        <w:tc>
          <w:tcPr>
            <w:tcW w:w="2880" w:type="dxa"/>
          </w:tcPr>
          <w:p w14:paraId="5B8049A0" w14:textId="77777777" w:rsidR="007B2E0B" w:rsidRDefault="007B2E0B"/>
        </w:tc>
        <w:tc>
          <w:tcPr>
            <w:tcW w:w="1710" w:type="dxa"/>
          </w:tcPr>
          <w:p w14:paraId="63956507" w14:textId="77777777" w:rsidR="007B2E0B" w:rsidRDefault="007B2E0B"/>
        </w:tc>
      </w:tr>
      <w:tr w:rsidR="007B2E0B" w14:paraId="44D1D5AD" w14:textId="77777777" w:rsidTr="007B2E0B">
        <w:trPr>
          <w:jc w:val="center"/>
        </w:trPr>
        <w:tc>
          <w:tcPr>
            <w:tcW w:w="970" w:type="dxa"/>
          </w:tcPr>
          <w:p w14:paraId="56575A34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42</w:t>
            </w:r>
          </w:p>
        </w:tc>
        <w:tc>
          <w:tcPr>
            <w:tcW w:w="2625" w:type="dxa"/>
          </w:tcPr>
          <w:p w14:paraId="702C6138" w14:textId="77777777" w:rsidR="007B2E0B" w:rsidRDefault="007B2E0B"/>
        </w:tc>
        <w:tc>
          <w:tcPr>
            <w:tcW w:w="5040" w:type="dxa"/>
          </w:tcPr>
          <w:p w14:paraId="719A837F" w14:textId="77777777" w:rsidR="007B2E0B" w:rsidRDefault="007B2E0B"/>
        </w:tc>
        <w:tc>
          <w:tcPr>
            <w:tcW w:w="2880" w:type="dxa"/>
          </w:tcPr>
          <w:p w14:paraId="4FB39D8A" w14:textId="77777777" w:rsidR="007B2E0B" w:rsidRDefault="007B2E0B"/>
        </w:tc>
        <w:tc>
          <w:tcPr>
            <w:tcW w:w="1710" w:type="dxa"/>
          </w:tcPr>
          <w:p w14:paraId="38AFA175" w14:textId="77777777" w:rsidR="007B2E0B" w:rsidRDefault="007B2E0B"/>
        </w:tc>
      </w:tr>
      <w:tr w:rsidR="007B2E0B" w14:paraId="0D0C83EB" w14:textId="77777777" w:rsidTr="007B2E0B">
        <w:trPr>
          <w:jc w:val="center"/>
        </w:trPr>
        <w:tc>
          <w:tcPr>
            <w:tcW w:w="970" w:type="dxa"/>
          </w:tcPr>
          <w:p w14:paraId="40FF3553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43</w:t>
            </w:r>
          </w:p>
        </w:tc>
        <w:tc>
          <w:tcPr>
            <w:tcW w:w="2625" w:type="dxa"/>
          </w:tcPr>
          <w:p w14:paraId="19AD8513" w14:textId="77777777" w:rsidR="007B2E0B" w:rsidRDefault="007B2E0B"/>
        </w:tc>
        <w:tc>
          <w:tcPr>
            <w:tcW w:w="5040" w:type="dxa"/>
          </w:tcPr>
          <w:p w14:paraId="30D6EE2A" w14:textId="77777777" w:rsidR="007B2E0B" w:rsidRDefault="007B2E0B"/>
        </w:tc>
        <w:tc>
          <w:tcPr>
            <w:tcW w:w="2880" w:type="dxa"/>
          </w:tcPr>
          <w:p w14:paraId="407B86F1" w14:textId="77777777" w:rsidR="007B2E0B" w:rsidRDefault="007B2E0B"/>
        </w:tc>
        <w:tc>
          <w:tcPr>
            <w:tcW w:w="1710" w:type="dxa"/>
          </w:tcPr>
          <w:p w14:paraId="5DF4A28B" w14:textId="77777777" w:rsidR="007B2E0B" w:rsidRDefault="007B2E0B"/>
        </w:tc>
      </w:tr>
      <w:tr w:rsidR="007B2E0B" w14:paraId="1FB7EF89" w14:textId="77777777" w:rsidTr="007B2E0B">
        <w:trPr>
          <w:jc w:val="center"/>
        </w:trPr>
        <w:tc>
          <w:tcPr>
            <w:tcW w:w="970" w:type="dxa"/>
          </w:tcPr>
          <w:p w14:paraId="342D848C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44</w:t>
            </w:r>
          </w:p>
        </w:tc>
        <w:tc>
          <w:tcPr>
            <w:tcW w:w="2625" w:type="dxa"/>
          </w:tcPr>
          <w:p w14:paraId="5142AED9" w14:textId="77777777" w:rsidR="007B2E0B" w:rsidRDefault="007B2E0B"/>
        </w:tc>
        <w:tc>
          <w:tcPr>
            <w:tcW w:w="5040" w:type="dxa"/>
          </w:tcPr>
          <w:p w14:paraId="063A9952" w14:textId="77777777" w:rsidR="007B2E0B" w:rsidRDefault="007B2E0B"/>
        </w:tc>
        <w:tc>
          <w:tcPr>
            <w:tcW w:w="2880" w:type="dxa"/>
          </w:tcPr>
          <w:p w14:paraId="11189424" w14:textId="77777777" w:rsidR="007B2E0B" w:rsidRDefault="007B2E0B"/>
        </w:tc>
        <w:tc>
          <w:tcPr>
            <w:tcW w:w="1710" w:type="dxa"/>
          </w:tcPr>
          <w:p w14:paraId="76F7E924" w14:textId="77777777" w:rsidR="007B2E0B" w:rsidRDefault="007B2E0B"/>
        </w:tc>
      </w:tr>
      <w:tr w:rsidR="007B2E0B" w14:paraId="7803B85A" w14:textId="77777777" w:rsidTr="007B2E0B">
        <w:trPr>
          <w:jc w:val="center"/>
        </w:trPr>
        <w:tc>
          <w:tcPr>
            <w:tcW w:w="970" w:type="dxa"/>
          </w:tcPr>
          <w:p w14:paraId="6E6D0C25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45</w:t>
            </w:r>
          </w:p>
        </w:tc>
        <w:tc>
          <w:tcPr>
            <w:tcW w:w="2625" w:type="dxa"/>
          </w:tcPr>
          <w:p w14:paraId="6877DC2D" w14:textId="77777777" w:rsidR="007B2E0B" w:rsidRDefault="007B2E0B"/>
        </w:tc>
        <w:tc>
          <w:tcPr>
            <w:tcW w:w="5040" w:type="dxa"/>
          </w:tcPr>
          <w:p w14:paraId="5946AA8C" w14:textId="77777777" w:rsidR="007B2E0B" w:rsidRDefault="007B2E0B"/>
        </w:tc>
        <w:tc>
          <w:tcPr>
            <w:tcW w:w="2880" w:type="dxa"/>
          </w:tcPr>
          <w:p w14:paraId="0709B4E6" w14:textId="77777777" w:rsidR="007B2E0B" w:rsidRDefault="007B2E0B"/>
        </w:tc>
        <w:tc>
          <w:tcPr>
            <w:tcW w:w="1710" w:type="dxa"/>
          </w:tcPr>
          <w:p w14:paraId="1A6D8E95" w14:textId="77777777" w:rsidR="007B2E0B" w:rsidRDefault="007B2E0B"/>
        </w:tc>
      </w:tr>
      <w:tr w:rsidR="007B2E0B" w14:paraId="64532AE4" w14:textId="77777777" w:rsidTr="007B2E0B">
        <w:trPr>
          <w:jc w:val="center"/>
        </w:trPr>
        <w:tc>
          <w:tcPr>
            <w:tcW w:w="970" w:type="dxa"/>
          </w:tcPr>
          <w:p w14:paraId="41C446D0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46</w:t>
            </w:r>
          </w:p>
        </w:tc>
        <w:tc>
          <w:tcPr>
            <w:tcW w:w="2625" w:type="dxa"/>
          </w:tcPr>
          <w:p w14:paraId="21DD659E" w14:textId="77777777" w:rsidR="007B2E0B" w:rsidRDefault="007B2E0B"/>
        </w:tc>
        <w:tc>
          <w:tcPr>
            <w:tcW w:w="5040" w:type="dxa"/>
          </w:tcPr>
          <w:p w14:paraId="45901FE3" w14:textId="77777777" w:rsidR="007B2E0B" w:rsidRDefault="007B2E0B"/>
        </w:tc>
        <w:tc>
          <w:tcPr>
            <w:tcW w:w="2880" w:type="dxa"/>
          </w:tcPr>
          <w:p w14:paraId="452417DD" w14:textId="77777777" w:rsidR="007B2E0B" w:rsidRDefault="007B2E0B"/>
        </w:tc>
        <w:tc>
          <w:tcPr>
            <w:tcW w:w="1710" w:type="dxa"/>
          </w:tcPr>
          <w:p w14:paraId="14B44F4E" w14:textId="77777777" w:rsidR="007B2E0B" w:rsidRDefault="007B2E0B"/>
        </w:tc>
      </w:tr>
      <w:tr w:rsidR="007B2E0B" w14:paraId="6E426BF3" w14:textId="77777777" w:rsidTr="007B2E0B">
        <w:trPr>
          <w:jc w:val="center"/>
        </w:trPr>
        <w:tc>
          <w:tcPr>
            <w:tcW w:w="970" w:type="dxa"/>
          </w:tcPr>
          <w:p w14:paraId="65A15893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47</w:t>
            </w:r>
          </w:p>
        </w:tc>
        <w:tc>
          <w:tcPr>
            <w:tcW w:w="2625" w:type="dxa"/>
          </w:tcPr>
          <w:p w14:paraId="79CFE0E1" w14:textId="77777777" w:rsidR="007B2E0B" w:rsidRDefault="007B2E0B"/>
        </w:tc>
        <w:tc>
          <w:tcPr>
            <w:tcW w:w="5040" w:type="dxa"/>
          </w:tcPr>
          <w:p w14:paraId="36F32401" w14:textId="77777777" w:rsidR="007B2E0B" w:rsidRDefault="007B2E0B"/>
        </w:tc>
        <w:tc>
          <w:tcPr>
            <w:tcW w:w="2880" w:type="dxa"/>
          </w:tcPr>
          <w:p w14:paraId="28B91567" w14:textId="77777777" w:rsidR="007B2E0B" w:rsidRDefault="007B2E0B"/>
        </w:tc>
        <w:tc>
          <w:tcPr>
            <w:tcW w:w="1710" w:type="dxa"/>
          </w:tcPr>
          <w:p w14:paraId="5F76DE7E" w14:textId="77777777" w:rsidR="007B2E0B" w:rsidRDefault="007B2E0B"/>
        </w:tc>
      </w:tr>
      <w:tr w:rsidR="007B2E0B" w14:paraId="0B6195C4" w14:textId="77777777" w:rsidTr="007B2E0B">
        <w:trPr>
          <w:jc w:val="center"/>
        </w:trPr>
        <w:tc>
          <w:tcPr>
            <w:tcW w:w="970" w:type="dxa"/>
          </w:tcPr>
          <w:p w14:paraId="053443DD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48</w:t>
            </w:r>
          </w:p>
        </w:tc>
        <w:tc>
          <w:tcPr>
            <w:tcW w:w="2625" w:type="dxa"/>
          </w:tcPr>
          <w:p w14:paraId="411C2F0E" w14:textId="77777777" w:rsidR="007B2E0B" w:rsidRDefault="007B2E0B"/>
        </w:tc>
        <w:tc>
          <w:tcPr>
            <w:tcW w:w="5040" w:type="dxa"/>
          </w:tcPr>
          <w:p w14:paraId="714607A5" w14:textId="77777777" w:rsidR="007B2E0B" w:rsidRDefault="007B2E0B"/>
        </w:tc>
        <w:tc>
          <w:tcPr>
            <w:tcW w:w="2880" w:type="dxa"/>
          </w:tcPr>
          <w:p w14:paraId="26A043CC" w14:textId="77777777" w:rsidR="007B2E0B" w:rsidRDefault="007B2E0B"/>
        </w:tc>
        <w:tc>
          <w:tcPr>
            <w:tcW w:w="1710" w:type="dxa"/>
          </w:tcPr>
          <w:p w14:paraId="6D55B083" w14:textId="77777777" w:rsidR="007B2E0B" w:rsidRDefault="007B2E0B"/>
        </w:tc>
      </w:tr>
      <w:tr w:rsidR="007B2E0B" w14:paraId="0C91FD42" w14:textId="77777777" w:rsidTr="007B2E0B">
        <w:trPr>
          <w:jc w:val="center"/>
        </w:trPr>
        <w:tc>
          <w:tcPr>
            <w:tcW w:w="970" w:type="dxa"/>
          </w:tcPr>
          <w:p w14:paraId="39BB4390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49</w:t>
            </w:r>
          </w:p>
        </w:tc>
        <w:tc>
          <w:tcPr>
            <w:tcW w:w="2625" w:type="dxa"/>
          </w:tcPr>
          <w:p w14:paraId="601BD077" w14:textId="77777777" w:rsidR="007B2E0B" w:rsidRDefault="007B2E0B"/>
        </w:tc>
        <w:tc>
          <w:tcPr>
            <w:tcW w:w="5040" w:type="dxa"/>
          </w:tcPr>
          <w:p w14:paraId="26194750" w14:textId="77777777" w:rsidR="007B2E0B" w:rsidRDefault="007B2E0B"/>
        </w:tc>
        <w:tc>
          <w:tcPr>
            <w:tcW w:w="2880" w:type="dxa"/>
          </w:tcPr>
          <w:p w14:paraId="32D198FC" w14:textId="77777777" w:rsidR="007B2E0B" w:rsidRDefault="007B2E0B"/>
        </w:tc>
        <w:tc>
          <w:tcPr>
            <w:tcW w:w="1710" w:type="dxa"/>
          </w:tcPr>
          <w:p w14:paraId="2DE6DBFB" w14:textId="77777777" w:rsidR="007B2E0B" w:rsidRDefault="007B2E0B"/>
        </w:tc>
      </w:tr>
      <w:tr w:rsidR="007B2E0B" w14:paraId="339CACD6" w14:textId="77777777" w:rsidTr="007B2E0B">
        <w:trPr>
          <w:jc w:val="center"/>
        </w:trPr>
        <w:tc>
          <w:tcPr>
            <w:tcW w:w="970" w:type="dxa"/>
          </w:tcPr>
          <w:p w14:paraId="57AD94FB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50</w:t>
            </w:r>
          </w:p>
        </w:tc>
        <w:tc>
          <w:tcPr>
            <w:tcW w:w="2625" w:type="dxa"/>
          </w:tcPr>
          <w:p w14:paraId="39395061" w14:textId="77777777" w:rsidR="007B2E0B" w:rsidRDefault="007B2E0B"/>
        </w:tc>
        <w:tc>
          <w:tcPr>
            <w:tcW w:w="5040" w:type="dxa"/>
          </w:tcPr>
          <w:p w14:paraId="66CD61FE" w14:textId="77777777" w:rsidR="007B2E0B" w:rsidRDefault="007B2E0B"/>
        </w:tc>
        <w:tc>
          <w:tcPr>
            <w:tcW w:w="2880" w:type="dxa"/>
          </w:tcPr>
          <w:p w14:paraId="7035356C" w14:textId="77777777" w:rsidR="007B2E0B" w:rsidRDefault="007B2E0B"/>
        </w:tc>
        <w:tc>
          <w:tcPr>
            <w:tcW w:w="1710" w:type="dxa"/>
          </w:tcPr>
          <w:p w14:paraId="444F5C81" w14:textId="77777777" w:rsidR="007B2E0B" w:rsidRDefault="007B2E0B"/>
        </w:tc>
      </w:tr>
      <w:tr w:rsidR="007B2E0B" w14:paraId="1CF20934" w14:textId="77777777" w:rsidTr="007B2E0B">
        <w:trPr>
          <w:jc w:val="center"/>
        </w:trPr>
        <w:tc>
          <w:tcPr>
            <w:tcW w:w="970" w:type="dxa"/>
          </w:tcPr>
          <w:p w14:paraId="1C9F5DC5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51</w:t>
            </w:r>
          </w:p>
        </w:tc>
        <w:tc>
          <w:tcPr>
            <w:tcW w:w="2625" w:type="dxa"/>
          </w:tcPr>
          <w:p w14:paraId="28DD01BF" w14:textId="77777777" w:rsidR="007B2E0B" w:rsidRDefault="007B2E0B"/>
        </w:tc>
        <w:tc>
          <w:tcPr>
            <w:tcW w:w="5040" w:type="dxa"/>
          </w:tcPr>
          <w:p w14:paraId="4198B22F" w14:textId="77777777" w:rsidR="007B2E0B" w:rsidRDefault="007B2E0B"/>
        </w:tc>
        <w:tc>
          <w:tcPr>
            <w:tcW w:w="2880" w:type="dxa"/>
          </w:tcPr>
          <w:p w14:paraId="19F89EF3" w14:textId="77777777" w:rsidR="007B2E0B" w:rsidRDefault="007B2E0B"/>
        </w:tc>
        <w:tc>
          <w:tcPr>
            <w:tcW w:w="1710" w:type="dxa"/>
          </w:tcPr>
          <w:p w14:paraId="71F69D00" w14:textId="77777777" w:rsidR="007B2E0B" w:rsidRDefault="007B2E0B"/>
        </w:tc>
      </w:tr>
      <w:tr w:rsidR="007B2E0B" w14:paraId="275A713B" w14:textId="77777777" w:rsidTr="007B2E0B">
        <w:trPr>
          <w:jc w:val="center"/>
        </w:trPr>
        <w:tc>
          <w:tcPr>
            <w:tcW w:w="970" w:type="dxa"/>
          </w:tcPr>
          <w:p w14:paraId="0C57E1A4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52</w:t>
            </w:r>
          </w:p>
        </w:tc>
        <w:tc>
          <w:tcPr>
            <w:tcW w:w="2625" w:type="dxa"/>
          </w:tcPr>
          <w:p w14:paraId="22780A93" w14:textId="77777777" w:rsidR="007B2E0B" w:rsidRDefault="007B2E0B"/>
        </w:tc>
        <w:tc>
          <w:tcPr>
            <w:tcW w:w="5040" w:type="dxa"/>
          </w:tcPr>
          <w:p w14:paraId="723A7381" w14:textId="77777777" w:rsidR="007B2E0B" w:rsidRDefault="007B2E0B"/>
        </w:tc>
        <w:tc>
          <w:tcPr>
            <w:tcW w:w="2880" w:type="dxa"/>
          </w:tcPr>
          <w:p w14:paraId="476E0E5B" w14:textId="77777777" w:rsidR="007B2E0B" w:rsidRDefault="007B2E0B"/>
        </w:tc>
        <w:tc>
          <w:tcPr>
            <w:tcW w:w="1710" w:type="dxa"/>
          </w:tcPr>
          <w:p w14:paraId="64298183" w14:textId="77777777" w:rsidR="007B2E0B" w:rsidRDefault="007B2E0B"/>
        </w:tc>
      </w:tr>
      <w:tr w:rsidR="007B2E0B" w14:paraId="287F3DDB" w14:textId="77777777" w:rsidTr="007B2E0B">
        <w:trPr>
          <w:jc w:val="center"/>
        </w:trPr>
        <w:tc>
          <w:tcPr>
            <w:tcW w:w="970" w:type="dxa"/>
          </w:tcPr>
          <w:p w14:paraId="53B6BAD3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53</w:t>
            </w:r>
          </w:p>
        </w:tc>
        <w:tc>
          <w:tcPr>
            <w:tcW w:w="2625" w:type="dxa"/>
          </w:tcPr>
          <w:p w14:paraId="242A1B0D" w14:textId="77777777" w:rsidR="007B2E0B" w:rsidRDefault="007B2E0B"/>
        </w:tc>
        <w:tc>
          <w:tcPr>
            <w:tcW w:w="5040" w:type="dxa"/>
          </w:tcPr>
          <w:p w14:paraId="7E5C98DC" w14:textId="77777777" w:rsidR="007B2E0B" w:rsidRDefault="007B2E0B"/>
        </w:tc>
        <w:tc>
          <w:tcPr>
            <w:tcW w:w="2880" w:type="dxa"/>
          </w:tcPr>
          <w:p w14:paraId="416139A4" w14:textId="77777777" w:rsidR="007B2E0B" w:rsidRDefault="007B2E0B"/>
        </w:tc>
        <w:tc>
          <w:tcPr>
            <w:tcW w:w="1710" w:type="dxa"/>
          </w:tcPr>
          <w:p w14:paraId="49ED1D06" w14:textId="77777777" w:rsidR="007B2E0B" w:rsidRDefault="007B2E0B"/>
        </w:tc>
      </w:tr>
      <w:tr w:rsidR="007B2E0B" w14:paraId="4260CC9C" w14:textId="77777777" w:rsidTr="007B2E0B">
        <w:trPr>
          <w:jc w:val="center"/>
        </w:trPr>
        <w:tc>
          <w:tcPr>
            <w:tcW w:w="970" w:type="dxa"/>
          </w:tcPr>
          <w:p w14:paraId="3474C9C2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54</w:t>
            </w:r>
          </w:p>
        </w:tc>
        <w:tc>
          <w:tcPr>
            <w:tcW w:w="2625" w:type="dxa"/>
          </w:tcPr>
          <w:p w14:paraId="7F6CF116" w14:textId="77777777" w:rsidR="007B2E0B" w:rsidRDefault="007B2E0B"/>
        </w:tc>
        <w:tc>
          <w:tcPr>
            <w:tcW w:w="5040" w:type="dxa"/>
          </w:tcPr>
          <w:p w14:paraId="1169E27D" w14:textId="77777777" w:rsidR="007B2E0B" w:rsidRDefault="007B2E0B"/>
        </w:tc>
        <w:tc>
          <w:tcPr>
            <w:tcW w:w="2880" w:type="dxa"/>
          </w:tcPr>
          <w:p w14:paraId="262294E0" w14:textId="77777777" w:rsidR="007B2E0B" w:rsidRDefault="007B2E0B"/>
        </w:tc>
        <w:tc>
          <w:tcPr>
            <w:tcW w:w="1710" w:type="dxa"/>
          </w:tcPr>
          <w:p w14:paraId="17B62973" w14:textId="77777777" w:rsidR="007B2E0B" w:rsidRDefault="007B2E0B"/>
        </w:tc>
      </w:tr>
      <w:tr w:rsidR="007B2E0B" w14:paraId="5B3FE2B5" w14:textId="77777777" w:rsidTr="007B2E0B">
        <w:trPr>
          <w:jc w:val="center"/>
        </w:trPr>
        <w:tc>
          <w:tcPr>
            <w:tcW w:w="970" w:type="dxa"/>
          </w:tcPr>
          <w:p w14:paraId="1696607B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55</w:t>
            </w:r>
          </w:p>
        </w:tc>
        <w:tc>
          <w:tcPr>
            <w:tcW w:w="2625" w:type="dxa"/>
          </w:tcPr>
          <w:p w14:paraId="22000010" w14:textId="77777777" w:rsidR="007B2E0B" w:rsidRDefault="007B2E0B"/>
        </w:tc>
        <w:tc>
          <w:tcPr>
            <w:tcW w:w="5040" w:type="dxa"/>
          </w:tcPr>
          <w:p w14:paraId="750F342F" w14:textId="77777777" w:rsidR="007B2E0B" w:rsidRDefault="007B2E0B"/>
        </w:tc>
        <w:tc>
          <w:tcPr>
            <w:tcW w:w="2880" w:type="dxa"/>
          </w:tcPr>
          <w:p w14:paraId="6351EF20" w14:textId="77777777" w:rsidR="007B2E0B" w:rsidRDefault="007B2E0B"/>
        </w:tc>
        <w:tc>
          <w:tcPr>
            <w:tcW w:w="1710" w:type="dxa"/>
          </w:tcPr>
          <w:p w14:paraId="594F88CC" w14:textId="77777777" w:rsidR="007B2E0B" w:rsidRDefault="007B2E0B"/>
        </w:tc>
      </w:tr>
      <w:tr w:rsidR="007B2E0B" w14:paraId="697B0967" w14:textId="77777777" w:rsidTr="007B2E0B">
        <w:trPr>
          <w:jc w:val="center"/>
        </w:trPr>
        <w:tc>
          <w:tcPr>
            <w:tcW w:w="970" w:type="dxa"/>
          </w:tcPr>
          <w:p w14:paraId="3CE92979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56</w:t>
            </w:r>
          </w:p>
        </w:tc>
        <w:tc>
          <w:tcPr>
            <w:tcW w:w="2625" w:type="dxa"/>
          </w:tcPr>
          <w:p w14:paraId="57E8DA20" w14:textId="77777777" w:rsidR="007B2E0B" w:rsidRDefault="007B2E0B"/>
        </w:tc>
        <w:tc>
          <w:tcPr>
            <w:tcW w:w="5040" w:type="dxa"/>
          </w:tcPr>
          <w:p w14:paraId="1B04EF4B" w14:textId="77777777" w:rsidR="007B2E0B" w:rsidRDefault="007B2E0B"/>
        </w:tc>
        <w:tc>
          <w:tcPr>
            <w:tcW w:w="2880" w:type="dxa"/>
          </w:tcPr>
          <w:p w14:paraId="275CD8C7" w14:textId="77777777" w:rsidR="007B2E0B" w:rsidRDefault="007B2E0B"/>
        </w:tc>
        <w:tc>
          <w:tcPr>
            <w:tcW w:w="1710" w:type="dxa"/>
          </w:tcPr>
          <w:p w14:paraId="2FF51D8A" w14:textId="77777777" w:rsidR="007B2E0B" w:rsidRDefault="007B2E0B"/>
        </w:tc>
      </w:tr>
      <w:tr w:rsidR="007B2E0B" w14:paraId="24CF30F7" w14:textId="77777777" w:rsidTr="007B2E0B">
        <w:trPr>
          <w:jc w:val="center"/>
        </w:trPr>
        <w:tc>
          <w:tcPr>
            <w:tcW w:w="970" w:type="dxa"/>
          </w:tcPr>
          <w:p w14:paraId="30249F31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57</w:t>
            </w:r>
          </w:p>
        </w:tc>
        <w:tc>
          <w:tcPr>
            <w:tcW w:w="2625" w:type="dxa"/>
          </w:tcPr>
          <w:p w14:paraId="07FBEE6D" w14:textId="77777777" w:rsidR="007B2E0B" w:rsidRDefault="007B2E0B"/>
        </w:tc>
        <w:tc>
          <w:tcPr>
            <w:tcW w:w="5040" w:type="dxa"/>
          </w:tcPr>
          <w:p w14:paraId="66F673FB" w14:textId="77777777" w:rsidR="007B2E0B" w:rsidRDefault="007B2E0B"/>
        </w:tc>
        <w:tc>
          <w:tcPr>
            <w:tcW w:w="2880" w:type="dxa"/>
          </w:tcPr>
          <w:p w14:paraId="17CC60B8" w14:textId="77777777" w:rsidR="007B2E0B" w:rsidRDefault="007B2E0B"/>
        </w:tc>
        <w:tc>
          <w:tcPr>
            <w:tcW w:w="1710" w:type="dxa"/>
          </w:tcPr>
          <w:p w14:paraId="16A721FA" w14:textId="77777777" w:rsidR="007B2E0B" w:rsidRDefault="007B2E0B"/>
        </w:tc>
      </w:tr>
      <w:tr w:rsidR="007B2E0B" w14:paraId="13EC8997" w14:textId="77777777" w:rsidTr="007B2E0B">
        <w:trPr>
          <w:jc w:val="center"/>
        </w:trPr>
        <w:tc>
          <w:tcPr>
            <w:tcW w:w="970" w:type="dxa"/>
          </w:tcPr>
          <w:p w14:paraId="3B962F99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58</w:t>
            </w:r>
          </w:p>
        </w:tc>
        <w:tc>
          <w:tcPr>
            <w:tcW w:w="2625" w:type="dxa"/>
          </w:tcPr>
          <w:p w14:paraId="0BACDF72" w14:textId="77777777" w:rsidR="007B2E0B" w:rsidRDefault="007B2E0B"/>
        </w:tc>
        <w:tc>
          <w:tcPr>
            <w:tcW w:w="5040" w:type="dxa"/>
          </w:tcPr>
          <w:p w14:paraId="0204CA3F" w14:textId="77777777" w:rsidR="007B2E0B" w:rsidRDefault="007B2E0B"/>
        </w:tc>
        <w:tc>
          <w:tcPr>
            <w:tcW w:w="2880" w:type="dxa"/>
          </w:tcPr>
          <w:p w14:paraId="0CCF7E59" w14:textId="77777777" w:rsidR="007B2E0B" w:rsidRDefault="007B2E0B"/>
        </w:tc>
        <w:tc>
          <w:tcPr>
            <w:tcW w:w="1710" w:type="dxa"/>
          </w:tcPr>
          <w:p w14:paraId="0F2EDD4D" w14:textId="77777777" w:rsidR="007B2E0B" w:rsidRDefault="007B2E0B"/>
        </w:tc>
      </w:tr>
      <w:tr w:rsidR="007B2E0B" w14:paraId="15A63827" w14:textId="77777777" w:rsidTr="007B2E0B">
        <w:trPr>
          <w:jc w:val="center"/>
        </w:trPr>
        <w:tc>
          <w:tcPr>
            <w:tcW w:w="970" w:type="dxa"/>
          </w:tcPr>
          <w:p w14:paraId="74671A0A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59</w:t>
            </w:r>
          </w:p>
        </w:tc>
        <w:tc>
          <w:tcPr>
            <w:tcW w:w="2625" w:type="dxa"/>
          </w:tcPr>
          <w:p w14:paraId="325EF253" w14:textId="77777777" w:rsidR="007B2E0B" w:rsidRDefault="007B2E0B"/>
        </w:tc>
        <w:tc>
          <w:tcPr>
            <w:tcW w:w="5040" w:type="dxa"/>
          </w:tcPr>
          <w:p w14:paraId="7F831F9B" w14:textId="77777777" w:rsidR="007B2E0B" w:rsidRDefault="007B2E0B"/>
        </w:tc>
        <w:tc>
          <w:tcPr>
            <w:tcW w:w="2880" w:type="dxa"/>
          </w:tcPr>
          <w:p w14:paraId="64608C1F" w14:textId="77777777" w:rsidR="007B2E0B" w:rsidRDefault="007B2E0B"/>
        </w:tc>
        <w:tc>
          <w:tcPr>
            <w:tcW w:w="1710" w:type="dxa"/>
          </w:tcPr>
          <w:p w14:paraId="66EC6331" w14:textId="77777777" w:rsidR="007B2E0B" w:rsidRDefault="007B2E0B"/>
        </w:tc>
      </w:tr>
      <w:tr w:rsidR="007B2E0B" w14:paraId="1D135FFA" w14:textId="77777777" w:rsidTr="007B2E0B">
        <w:trPr>
          <w:jc w:val="center"/>
        </w:trPr>
        <w:tc>
          <w:tcPr>
            <w:tcW w:w="970" w:type="dxa"/>
          </w:tcPr>
          <w:p w14:paraId="24C4F27B" w14:textId="77777777" w:rsidR="007B2E0B" w:rsidRPr="00DA3A6D" w:rsidRDefault="007B2E0B">
            <w:pPr>
              <w:rPr>
                <w:b/>
              </w:rPr>
            </w:pPr>
            <w:r w:rsidRPr="00DA3A6D">
              <w:rPr>
                <w:b/>
              </w:rPr>
              <w:t>60</w:t>
            </w:r>
          </w:p>
        </w:tc>
        <w:tc>
          <w:tcPr>
            <w:tcW w:w="2625" w:type="dxa"/>
          </w:tcPr>
          <w:p w14:paraId="32972902" w14:textId="77777777" w:rsidR="007B2E0B" w:rsidRDefault="007B2E0B"/>
        </w:tc>
        <w:tc>
          <w:tcPr>
            <w:tcW w:w="5040" w:type="dxa"/>
          </w:tcPr>
          <w:p w14:paraId="6C0D00C6" w14:textId="77777777" w:rsidR="007B2E0B" w:rsidRDefault="007B2E0B"/>
        </w:tc>
        <w:tc>
          <w:tcPr>
            <w:tcW w:w="2880" w:type="dxa"/>
          </w:tcPr>
          <w:p w14:paraId="49E39DF8" w14:textId="77777777" w:rsidR="007B2E0B" w:rsidRDefault="007B2E0B"/>
        </w:tc>
        <w:tc>
          <w:tcPr>
            <w:tcW w:w="1710" w:type="dxa"/>
          </w:tcPr>
          <w:p w14:paraId="3C301E9E" w14:textId="77777777" w:rsidR="007B2E0B" w:rsidRDefault="007B2E0B"/>
        </w:tc>
      </w:tr>
      <w:tr w:rsidR="00372743" w14:paraId="7D18D1C0" w14:textId="77777777" w:rsidTr="007B2E0B">
        <w:trPr>
          <w:jc w:val="center"/>
        </w:trPr>
        <w:tc>
          <w:tcPr>
            <w:tcW w:w="970" w:type="dxa"/>
          </w:tcPr>
          <w:p w14:paraId="0B55C5BA" w14:textId="77777777" w:rsidR="00372743" w:rsidRPr="00DA3A6D" w:rsidRDefault="00372743">
            <w:pPr>
              <w:rPr>
                <w:b/>
              </w:rPr>
            </w:pPr>
            <w:r>
              <w:rPr>
                <w:b/>
              </w:rPr>
              <w:t>61</w:t>
            </w:r>
          </w:p>
        </w:tc>
        <w:tc>
          <w:tcPr>
            <w:tcW w:w="2625" w:type="dxa"/>
          </w:tcPr>
          <w:p w14:paraId="748F241E" w14:textId="77777777" w:rsidR="00372743" w:rsidRDefault="00372743"/>
        </w:tc>
        <w:tc>
          <w:tcPr>
            <w:tcW w:w="5040" w:type="dxa"/>
          </w:tcPr>
          <w:p w14:paraId="326991E7" w14:textId="77777777" w:rsidR="00372743" w:rsidRDefault="00372743"/>
        </w:tc>
        <w:tc>
          <w:tcPr>
            <w:tcW w:w="2880" w:type="dxa"/>
          </w:tcPr>
          <w:p w14:paraId="170F2044" w14:textId="77777777" w:rsidR="00372743" w:rsidRDefault="00372743"/>
        </w:tc>
        <w:tc>
          <w:tcPr>
            <w:tcW w:w="1710" w:type="dxa"/>
          </w:tcPr>
          <w:p w14:paraId="3A557FE9" w14:textId="77777777" w:rsidR="00372743" w:rsidRDefault="00372743"/>
        </w:tc>
      </w:tr>
      <w:tr w:rsidR="00372743" w14:paraId="4540B690" w14:textId="77777777" w:rsidTr="007B2E0B">
        <w:trPr>
          <w:jc w:val="center"/>
        </w:trPr>
        <w:tc>
          <w:tcPr>
            <w:tcW w:w="970" w:type="dxa"/>
          </w:tcPr>
          <w:p w14:paraId="3C33B739" w14:textId="77777777" w:rsidR="00372743" w:rsidRPr="00DA3A6D" w:rsidRDefault="00372743">
            <w:pPr>
              <w:rPr>
                <w:b/>
              </w:rPr>
            </w:pPr>
            <w:r>
              <w:rPr>
                <w:b/>
              </w:rPr>
              <w:t>62</w:t>
            </w:r>
          </w:p>
        </w:tc>
        <w:tc>
          <w:tcPr>
            <w:tcW w:w="2625" w:type="dxa"/>
          </w:tcPr>
          <w:p w14:paraId="2708E4F1" w14:textId="77777777" w:rsidR="00372743" w:rsidRDefault="00372743"/>
        </w:tc>
        <w:tc>
          <w:tcPr>
            <w:tcW w:w="5040" w:type="dxa"/>
          </w:tcPr>
          <w:p w14:paraId="1B43C639" w14:textId="77777777" w:rsidR="00372743" w:rsidRDefault="00372743"/>
        </w:tc>
        <w:tc>
          <w:tcPr>
            <w:tcW w:w="2880" w:type="dxa"/>
          </w:tcPr>
          <w:p w14:paraId="121835ED" w14:textId="77777777" w:rsidR="00372743" w:rsidRDefault="00372743"/>
        </w:tc>
        <w:tc>
          <w:tcPr>
            <w:tcW w:w="1710" w:type="dxa"/>
          </w:tcPr>
          <w:p w14:paraId="45D987EF" w14:textId="77777777" w:rsidR="00372743" w:rsidRDefault="00372743"/>
        </w:tc>
      </w:tr>
      <w:tr w:rsidR="00372743" w14:paraId="247C6013" w14:textId="77777777" w:rsidTr="007B2E0B">
        <w:trPr>
          <w:jc w:val="center"/>
        </w:trPr>
        <w:tc>
          <w:tcPr>
            <w:tcW w:w="970" w:type="dxa"/>
          </w:tcPr>
          <w:p w14:paraId="5EA88AE0" w14:textId="77777777" w:rsidR="00372743" w:rsidRPr="00DA3A6D" w:rsidRDefault="00372743">
            <w:pPr>
              <w:rPr>
                <w:b/>
              </w:rPr>
            </w:pPr>
            <w:r>
              <w:rPr>
                <w:b/>
              </w:rPr>
              <w:t>63</w:t>
            </w:r>
          </w:p>
        </w:tc>
        <w:tc>
          <w:tcPr>
            <w:tcW w:w="2625" w:type="dxa"/>
          </w:tcPr>
          <w:p w14:paraId="02E4A80B" w14:textId="77777777" w:rsidR="00372743" w:rsidRDefault="00372743"/>
        </w:tc>
        <w:tc>
          <w:tcPr>
            <w:tcW w:w="5040" w:type="dxa"/>
          </w:tcPr>
          <w:p w14:paraId="190F5A5B" w14:textId="77777777" w:rsidR="00372743" w:rsidRDefault="00372743"/>
        </w:tc>
        <w:tc>
          <w:tcPr>
            <w:tcW w:w="2880" w:type="dxa"/>
          </w:tcPr>
          <w:p w14:paraId="7D0A1CEA" w14:textId="77777777" w:rsidR="00372743" w:rsidRDefault="00372743"/>
        </w:tc>
        <w:tc>
          <w:tcPr>
            <w:tcW w:w="1710" w:type="dxa"/>
          </w:tcPr>
          <w:p w14:paraId="08043545" w14:textId="77777777" w:rsidR="00372743" w:rsidRDefault="00372743"/>
        </w:tc>
      </w:tr>
      <w:tr w:rsidR="00372743" w14:paraId="78C6E302" w14:textId="77777777" w:rsidTr="007B2E0B">
        <w:trPr>
          <w:jc w:val="center"/>
        </w:trPr>
        <w:tc>
          <w:tcPr>
            <w:tcW w:w="970" w:type="dxa"/>
          </w:tcPr>
          <w:p w14:paraId="527E81BB" w14:textId="77777777" w:rsidR="00372743" w:rsidRPr="00DA3A6D" w:rsidRDefault="00372743">
            <w:pPr>
              <w:rPr>
                <w:b/>
              </w:rPr>
            </w:pPr>
            <w:r>
              <w:rPr>
                <w:b/>
              </w:rPr>
              <w:t>64</w:t>
            </w:r>
          </w:p>
        </w:tc>
        <w:tc>
          <w:tcPr>
            <w:tcW w:w="2625" w:type="dxa"/>
          </w:tcPr>
          <w:p w14:paraId="5A43D20D" w14:textId="77777777" w:rsidR="00372743" w:rsidRDefault="00372743"/>
        </w:tc>
        <w:tc>
          <w:tcPr>
            <w:tcW w:w="5040" w:type="dxa"/>
          </w:tcPr>
          <w:p w14:paraId="76DE24DF" w14:textId="77777777" w:rsidR="00372743" w:rsidRDefault="00372743"/>
        </w:tc>
        <w:tc>
          <w:tcPr>
            <w:tcW w:w="2880" w:type="dxa"/>
          </w:tcPr>
          <w:p w14:paraId="43396B49" w14:textId="77777777" w:rsidR="00372743" w:rsidRDefault="00372743"/>
        </w:tc>
        <w:tc>
          <w:tcPr>
            <w:tcW w:w="1710" w:type="dxa"/>
          </w:tcPr>
          <w:p w14:paraId="0CD59522" w14:textId="77777777" w:rsidR="00372743" w:rsidRDefault="00372743"/>
        </w:tc>
      </w:tr>
      <w:tr w:rsidR="00372743" w14:paraId="732E9F3E" w14:textId="77777777" w:rsidTr="007B2E0B">
        <w:trPr>
          <w:jc w:val="center"/>
        </w:trPr>
        <w:tc>
          <w:tcPr>
            <w:tcW w:w="970" w:type="dxa"/>
          </w:tcPr>
          <w:p w14:paraId="00FFC3A2" w14:textId="77777777" w:rsidR="00372743" w:rsidRPr="00DA3A6D" w:rsidRDefault="00372743">
            <w:pPr>
              <w:rPr>
                <w:b/>
              </w:rPr>
            </w:pPr>
            <w:r>
              <w:rPr>
                <w:b/>
              </w:rPr>
              <w:t>65</w:t>
            </w:r>
          </w:p>
        </w:tc>
        <w:tc>
          <w:tcPr>
            <w:tcW w:w="2625" w:type="dxa"/>
          </w:tcPr>
          <w:p w14:paraId="6F00D3B9" w14:textId="77777777" w:rsidR="00372743" w:rsidRDefault="00372743"/>
        </w:tc>
        <w:tc>
          <w:tcPr>
            <w:tcW w:w="5040" w:type="dxa"/>
          </w:tcPr>
          <w:p w14:paraId="0DC7510E" w14:textId="77777777" w:rsidR="00372743" w:rsidRDefault="00372743"/>
        </w:tc>
        <w:tc>
          <w:tcPr>
            <w:tcW w:w="2880" w:type="dxa"/>
          </w:tcPr>
          <w:p w14:paraId="327D33DE" w14:textId="77777777" w:rsidR="00372743" w:rsidRDefault="00372743"/>
        </w:tc>
        <w:tc>
          <w:tcPr>
            <w:tcW w:w="1710" w:type="dxa"/>
          </w:tcPr>
          <w:p w14:paraId="083BA4D1" w14:textId="77777777" w:rsidR="00372743" w:rsidRDefault="00372743"/>
        </w:tc>
      </w:tr>
      <w:tr w:rsidR="00372743" w14:paraId="0ED93F5B" w14:textId="77777777" w:rsidTr="007B2E0B">
        <w:trPr>
          <w:jc w:val="center"/>
        </w:trPr>
        <w:tc>
          <w:tcPr>
            <w:tcW w:w="970" w:type="dxa"/>
          </w:tcPr>
          <w:p w14:paraId="5EA00C00" w14:textId="77777777" w:rsidR="00372743" w:rsidRPr="00DA3A6D" w:rsidRDefault="00372743">
            <w:pPr>
              <w:rPr>
                <w:b/>
              </w:rPr>
            </w:pPr>
            <w:r>
              <w:rPr>
                <w:b/>
              </w:rPr>
              <w:t>66</w:t>
            </w:r>
          </w:p>
        </w:tc>
        <w:tc>
          <w:tcPr>
            <w:tcW w:w="2625" w:type="dxa"/>
          </w:tcPr>
          <w:p w14:paraId="3CF94D38" w14:textId="77777777" w:rsidR="00372743" w:rsidRDefault="00372743"/>
        </w:tc>
        <w:tc>
          <w:tcPr>
            <w:tcW w:w="5040" w:type="dxa"/>
          </w:tcPr>
          <w:p w14:paraId="4314226E" w14:textId="77777777" w:rsidR="00372743" w:rsidRDefault="00372743"/>
        </w:tc>
        <w:tc>
          <w:tcPr>
            <w:tcW w:w="2880" w:type="dxa"/>
          </w:tcPr>
          <w:p w14:paraId="76799B91" w14:textId="77777777" w:rsidR="00372743" w:rsidRDefault="00372743"/>
        </w:tc>
        <w:tc>
          <w:tcPr>
            <w:tcW w:w="1710" w:type="dxa"/>
          </w:tcPr>
          <w:p w14:paraId="32520010" w14:textId="77777777" w:rsidR="00372743" w:rsidRDefault="00372743"/>
        </w:tc>
      </w:tr>
      <w:tr w:rsidR="00372743" w14:paraId="5C31EF16" w14:textId="77777777" w:rsidTr="007B2E0B">
        <w:trPr>
          <w:jc w:val="center"/>
        </w:trPr>
        <w:tc>
          <w:tcPr>
            <w:tcW w:w="970" w:type="dxa"/>
          </w:tcPr>
          <w:p w14:paraId="3F603BDC" w14:textId="77777777" w:rsidR="00372743" w:rsidRPr="00DA3A6D" w:rsidRDefault="00372743">
            <w:pPr>
              <w:rPr>
                <w:b/>
              </w:rPr>
            </w:pPr>
            <w:r>
              <w:rPr>
                <w:b/>
              </w:rPr>
              <w:t>67</w:t>
            </w:r>
          </w:p>
        </w:tc>
        <w:tc>
          <w:tcPr>
            <w:tcW w:w="2625" w:type="dxa"/>
          </w:tcPr>
          <w:p w14:paraId="69E52A6E" w14:textId="77777777" w:rsidR="00372743" w:rsidRDefault="00372743"/>
        </w:tc>
        <w:tc>
          <w:tcPr>
            <w:tcW w:w="5040" w:type="dxa"/>
          </w:tcPr>
          <w:p w14:paraId="1799B10E" w14:textId="77777777" w:rsidR="00372743" w:rsidRDefault="00372743"/>
        </w:tc>
        <w:tc>
          <w:tcPr>
            <w:tcW w:w="2880" w:type="dxa"/>
          </w:tcPr>
          <w:p w14:paraId="7E2A198F" w14:textId="77777777" w:rsidR="00372743" w:rsidRDefault="00372743"/>
        </w:tc>
        <w:tc>
          <w:tcPr>
            <w:tcW w:w="1710" w:type="dxa"/>
          </w:tcPr>
          <w:p w14:paraId="30237AFC" w14:textId="77777777" w:rsidR="00372743" w:rsidRDefault="00372743"/>
        </w:tc>
      </w:tr>
      <w:tr w:rsidR="00372743" w14:paraId="53C0D4BA" w14:textId="77777777" w:rsidTr="007B2E0B">
        <w:trPr>
          <w:jc w:val="center"/>
        </w:trPr>
        <w:tc>
          <w:tcPr>
            <w:tcW w:w="970" w:type="dxa"/>
          </w:tcPr>
          <w:p w14:paraId="02ADFB28" w14:textId="77777777" w:rsidR="00372743" w:rsidRPr="00DA3A6D" w:rsidRDefault="00372743">
            <w:pPr>
              <w:rPr>
                <w:b/>
              </w:rPr>
            </w:pPr>
            <w:r>
              <w:rPr>
                <w:b/>
              </w:rPr>
              <w:t>68</w:t>
            </w:r>
          </w:p>
        </w:tc>
        <w:tc>
          <w:tcPr>
            <w:tcW w:w="2625" w:type="dxa"/>
          </w:tcPr>
          <w:p w14:paraId="6788F10A" w14:textId="77777777" w:rsidR="00372743" w:rsidRDefault="00372743"/>
        </w:tc>
        <w:tc>
          <w:tcPr>
            <w:tcW w:w="5040" w:type="dxa"/>
          </w:tcPr>
          <w:p w14:paraId="0B93FFBB" w14:textId="77777777" w:rsidR="00372743" w:rsidRDefault="00372743"/>
        </w:tc>
        <w:tc>
          <w:tcPr>
            <w:tcW w:w="2880" w:type="dxa"/>
          </w:tcPr>
          <w:p w14:paraId="47C64D0D" w14:textId="77777777" w:rsidR="00372743" w:rsidRDefault="00372743"/>
        </w:tc>
        <w:tc>
          <w:tcPr>
            <w:tcW w:w="1710" w:type="dxa"/>
          </w:tcPr>
          <w:p w14:paraId="1D86B455" w14:textId="77777777" w:rsidR="00372743" w:rsidRDefault="00372743"/>
        </w:tc>
      </w:tr>
      <w:tr w:rsidR="00372743" w14:paraId="44E075FB" w14:textId="77777777" w:rsidTr="007B2E0B">
        <w:trPr>
          <w:jc w:val="center"/>
        </w:trPr>
        <w:tc>
          <w:tcPr>
            <w:tcW w:w="970" w:type="dxa"/>
          </w:tcPr>
          <w:p w14:paraId="27ADD816" w14:textId="77777777" w:rsidR="00372743" w:rsidRPr="00DA3A6D" w:rsidRDefault="00372743">
            <w:pPr>
              <w:rPr>
                <w:b/>
              </w:rPr>
            </w:pPr>
            <w:r>
              <w:rPr>
                <w:b/>
              </w:rPr>
              <w:t>69</w:t>
            </w:r>
          </w:p>
        </w:tc>
        <w:tc>
          <w:tcPr>
            <w:tcW w:w="2625" w:type="dxa"/>
          </w:tcPr>
          <w:p w14:paraId="534788C7" w14:textId="77777777" w:rsidR="00372743" w:rsidRDefault="00372743"/>
        </w:tc>
        <w:tc>
          <w:tcPr>
            <w:tcW w:w="5040" w:type="dxa"/>
          </w:tcPr>
          <w:p w14:paraId="7A570A63" w14:textId="77777777" w:rsidR="00372743" w:rsidRDefault="00372743"/>
        </w:tc>
        <w:tc>
          <w:tcPr>
            <w:tcW w:w="2880" w:type="dxa"/>
          </w:tcPr>
          <w:p w14:paraId="78367ED5" w14:textId="77777777" w:rsidR="00372743" w:rsidRDefault="00372743"/>
        </w:tc>
        <w:tc>
          <w:tcPr>
            <w:tcW w:w="1710" w:type="dxa"/>
          </w:tcPr>
          <w:p w14:paraId="5DACAFC8" w14:textId="77777777" w:rsidR="00372743" w:rsidRDefault="00372743"/>
        </w:tc>
      </w:tr>
      <w:tr w:rsidR="00372743" w14:paraId="705093D4" w14:textId="77777777" w:rsidTr="007B2E0B">
        <w:trPr>
          <w:jc w:val="center"/>
        </w:trPr>
        <w:tc>
          <w:tcPr>
            <w:tcW w:w="970" w:type="dxa"/>
          </w:tcPr>
          <w:p w14:paraId="721AEE5B" w14:textId="77777777" w:rsidR="00372743" w:rsidRDefault="00372743">
            <w:pPr>
              <w:rPr>
                <w:b/>
              </w:rPr>
            </w:pPr>
            <w:r>
              <w:rPr>
                <w:b/>
              </w:rPr>
              <w:t>70</w:t>
            </w:r>
          </w:p>
        </w:tc>
        <w:tc>
          <w:tcPr>
            <w:tcW w:w="2625" w:type="dxa"/>
          </w:tcPr>
          <w:p w14:paraId="0E37008A" w14:textId="77777777" w:rsidR="00372743" w:rsidRDefault="00372743"/>
        </w:tc>
        <w:tc>
          <w:tcPr>
            <w:tcW w:w="5040" w:type="dxa"/>
          </w:tcPr>
          <w:p w14:paraId="6F1C5BC3" w14:textId="77777777" w:rsidR="00372743" w:rsidRDefault="00372743"/>
        </w:tc>
        <w:tc>
          <w:tcPr>
            <w:tcW w:w="2880" w:type="dxa"/>
          </w:tcPr>
          <w:p w14:paraId="2DF9396F" w14:textId="77777777" w:rsidR="00372743" w:rsidRDefault="00372743"/>
        </w:tc>
        <w:tc>
          <w:tcPr>
            <w:tcW w:w="1710" w:type="dxa"/>
          </w:tcPr>
          <w:p w14:paraId="4D1D18E3" w14:textId="77777777" w:rsidR="00372743" w:rsidRDefault="00372743"/>
        </w:tc>
      </w:tr>
    </w:tbl>
    <w:p w14:paraId="5E442446" w14:textId="77777777" w:rsidR="00FE4378" w:rsidRDefault="00FE4378"/>
    <w:sectPr w:rsidR="00FE4378" w:rsidSect="007B2E0B"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MLU0MTIzMzGyNDRR0lEKTi0uzszPAykwrAUAKaJTZywAAAA="/>
  </w:docVars>
  <w:rsids>
    <w:rsidRoot w:val="00FE4378"/>
    <w:rsid w:val="0009056B"/>
    <w:rsid w:val="00372743"/>
    <w:rsid w:val="007B2E0B"/>
    <w:rsid w:val="00890A47"/>
    <w:rsid w:val="009E244B"/>
    <w:rsid w:val="00B56441"/>
    <w:rsid w:val="00C77501"/>
    <w:rsid w:val="00DA3A6D"/>
    <w:rsid w:val="00E347D8"/>
    <w:rsid w:val="00FE4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B2823"/>
  <w15:chartTrackingRefBased/>
  <w15:docId w15:val="{010293D2-86C1-4A84-AA0B-BFE049C42C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FE4378"/>
    <w:pPr>
      <w:keepNext/>
      <w:spacing w:after="0" w:line="240" w:lineRule="auto"/>
      <w:jc w:val="center"/>
      <w:outlineLvl w:val="3"/>
    </w:pPr>
    <w:rPr>
      <w:rFonts w:ascii="Georgia" w:eastAsia="Times New Roman" w:hAnsi="Georgia" w:cs="Times New Roman"/>
      <w:sz w:val="4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FE4378"/>
    <w:rPr>
      <w:rFonts w:ascii="Georgia" w:eastAsia="Times New Roman" w:hAnsi="Georgia" w:cs="Times New Roman"/>
      <w:sz w:val="42"/>
      <w:szCs w:val="20"/>
    </w:rPr>
  </w:style>
  <w:style w:type="table" w:styleId="TableGrid">
    <w:name w:val="Table Grid"/>
    <w:basedOn w:val="TableNormal"/>
    <w:uiPriority w:val="39"/>
    <w:rsid w:val="00FE43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E24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44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e Leatherbury</dc:creator>
  <cp:keywords/>
  <dc:description/>
  <cp:lastModifiedBy>dulce rosa</cp:lastModifiedBy>
  <cp:revision>2</cp:revision>
  <cp:lastPrinted>2015-03-29T17:52:00Z</cp:lastPrinted>
  <dcterms:created xsi:type="dcterms:W3CDTF">2021-06-04T18:47:00Z</dcterms:created>
  <dcterms:modified xsi:type="dcterms:W3CDTF">2021-06-04T18:47:00Z</dcterms:modified>
</cp:coreProperties>
</file>